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40862B6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4459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09101A90" w:rsidR="00B82CDB" w:rsidRPr="00B82CDB" w:rsidRDefault="00E6027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7E381625" w14:textId="3B84D921" w:rsidR="00FB442A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D265F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4C232CDC" w14:textId="77777777" w:rsidR="00D265F5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791DF142" w14:textId="235B590F" w:rsidR="00B82CDB" w:rsidRPr="00B82CDB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D265F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Upravljanje prikupljanjem podataka i analiza</w:t>
                                      </w: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4DE830E5" w:rsidR="00B82CDB" w:rsidRDefault="00B82CDB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</w:t>
                                          </w:r>
                                          <w:r w:rsidR="00FD0731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or</w:t>
                                          </w: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08017160" w14:textId="4EE09471" w:rsidR="00B82CDB" w:rsidRDefault="00CD114E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Roman Gumze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4459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09101A90" w:rsidR="00B82CDB" w:rsidRPr="00B82CDB" w:rsidRDefault="00E6027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7E381625" w14:textId="3B84D921" w:rsidR="00FB442A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D265F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4C232CDC" w14:textId="77777777" w:rsidR="00D265F5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791DF142" w14:textId="235B590F" w:rsidR="00B82CDB" w:rsidRPr="00B82CDB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D265F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Upravljanje prikupljanjem podataka i analiza</w:t>
                                </w: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4DE830E5" w:rsidR="00B82CDB" w:rsidRDefault="00B82CDB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</w:t>
                                    </w:r>
                                    <w:r w:rsidR="00FD0731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or</w:t>
                                    </w: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08017160" w14:textId="4EE09471" w:rsidR="00B82CDB" w:rsidRDefault="00CD114E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Roman Gumze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EastAsia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748173D8" w:rsidR="009D0FCA" w:rsidRPr="00E6027F" w:rsidRDefault="00D265F5" w:rsidP="272313FE">
          <w:pPr>
            <w:pStyle w:val="TOCHeading"/>
            <w:rPr>
              <w:b/>
              <w:bCs/>
              <w:lang w:val="en-GB"/>
            </w:rPr>
          </w:pPr>
          <w:r>
            <w:rPr>
              <w:b/>
              <w:bCs/>
            </w:rPr>
            <w:t>Sadržaj</w:t>
          </w:r>
        </w:p>
        <w:p w14:paraId="6CFF7D27" w14:textId="364B574D" w:rsidR="00D265F5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 w:rsidRPr="272313FE">
            <w:fldChar w:fldCharType="begin"/>
          </w:r>
          <w:r>
            <w:instrText xml:space="preserve"> TOC \o "1-3" \h \z \u </w:instrText>
          </w:r>
          <w:r w:rsidRPr="272313FE">
            <w:fldChar w:fldCharType="separate"/>
          </w:r>
          <w:hyperlink w:anchor="_Toc197184860" w:history="1">
            <w:r w:rsidR="00D265F5" w:rsidRPr="00A559C1">
              <w:rPr>
                <w:rStyle w:val="Hyperlink"/>
                <w:noProof/>
                <w:lang w:val="en-GB"/>
              </w:rPr>
              <w:t>OPIS KOMPANIJE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0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2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2071287F" w14:textId="68C241E0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1" w:history="1">
            <w:r w:rsidR="00D265F5" w:rsidRPr="00A559C1">
              <w:rPr>
                <w:rStyle w:val="Hyperlink"/>
                <w:noProof/>
                <w:lang w:val="en-GB"/>
              </w:rPr>
              <w:t>PROBLEM ODLUKE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1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7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302B5632" w14:textId="09334DB3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2" w:history="1">
            <w:r w:rsidR="00D265F5" w:rsidRPr="00A559C1">
              <w:rPr>
                <w:rStyle w:val="Hyperlink"/>
                <w:noProof/>
                <w:lang w:val="en-GB"/>
              </w:rPr>
              <w:t>ZADATAK 1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2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9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09968FA3" w14:textId="60E25C28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3" w:history="1">
            <w:r w:rsidR="00D265F5" w:rsidRPr="00A559C1">
              <w:rPr>
                <w:rStyle w:val="Hyperlink"/>
                <w:noProof/>
                <w:lang w:val="en-GB"/>
              </w:rPr>
              <w:t>ZADATAK 2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3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1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70112106" w14:textId="134A63ED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4" w:history="1">
            <w:r w:rsidR="00D265F5" w:rsidRPr="00A559C1">
              <w:rPr>
                <w:rStyle w:val="Hyperlink"/>
                <w:noProof/>
                <w:lang w:val="en-GB"/>
              </w:rPr>
              <w:t>ZADATAK 3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4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2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5C2CE7F4" w14:textId="107518E8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5" w:history="1">
            <w:r w:rsidR="00D265F5" w:rsidRPr="00A559C1">
              <w:rPr>
                <w:rStyle w:val="Hyperlink"/>
                <w:noProof/>
                <w:lang w:val="en-GB"/>
              </w:rPr>
              <w:t>ZADATAK 4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5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3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41CB5062" w14:textId="4E9A2D0F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6" w:history="1">
            <w:r w:rsidR="00D265F5" w:rsidRPr="00A559C1">
              <w:rPr>
                <w:rStyle w:val="Hyperlink"/>
                <w:noProof/>
                <w:lang w:val="en-GB"/>
              </w:rPr>
              <w:t>ZADATAK 5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6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4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2FD7AA27" w14:textId="4E112A34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7" w:history="1">
            <w:r w:rsidR="00D265F5" w:rsidRPr="00A559C1">
              <w:rPr>
                <w:rStyle w:val="Hyperlink"/>
                <w:noProof/>
                <w:lang w:val="en-GB"/>
              </w:rPr>
              <w:t>ZADATAK 6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7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6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7FA758E1" w14:textId="5234064F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8" w:history="1">
            <w:r w:rsidR="00D265F5" w:rsidRPr="00A559C1">
              <w:rPr>
                <w:rStyle w:val="Hyperlink"/>
                <w:noProof/>
                <w:lang w:val="en-GB"/>
              </w:rPr>
              <w:t>ZADATAK 7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8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7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5209B137" w14:textId="0A74A653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9" w:history="1">
            <w:r w:rsidR="00D265F5" w:rsidRPr="00A559C1">
              <w:rPr>
                <w:rStyle w:val="Hyperlink"/>
                <w:noProof/>
                <w:lang w:val="en-GB"/>
              </w:rPr>
              <w:t>ZADATAK 8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9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8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1500D295" w14:textId="58E06006" w:rsidR="009D0FCA" w:rsidRDefault="009D0FCA" w:rsidP="272313FE">
          <w:pPr>
            <w:rPr>
              <w:lang w:val="en-GB"/>
            </w:rPr>
          </w:pPr>
          <w:r w:rsidRPr="272313FE"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 w:rsidP="272313FE">
      <w:pPr>
        <w:rPr>
          <w:lang w:val="en-GB"/>
        </w:rPr>
      </w:pPr>
    </w:p>
    <w:p w14:paraId="4D9787AF" w14:textId="77777777" w:rsidR="00AD51E7" w:rsidRDefault="00AD51E7" w:rsidP="272313FE">
      <w:pPr>
        <w:rPr>
          <w:lang w:val="en-GB"/>
        </w:rPr>
      </w:pPr>
    </w:p>
    <w:p w14:paraId="4A4E6876" w14:textId="77777777" w:rsidR="00AD51E7" w:rsidRDefault="00AD51E7" w:rsidP="272313FE">
      <w:pPr>
        <w:rPr>
          <w:lang w:val="en-GB"/>
        </w:rPr>
      </w:pPr>
    </w:p>
    <w:p w14:paraId="620CC351" w14:textId="77777777" w:rsidR="00AD51E7" w:rsidRDefault="00AD51E7" w:rsidP="272313FE">
      <w:pPr>
        <w:rPr>
          <w:lang w:val="en-GB"/>
        </w:rPr>
      </w:pPr>
    </w:p>
    <w:p w14:paraId="12B9F809" w14:textId="77777777" w:rsidR="00AD51E7" w:rsidRDefault="00AD51E7" w:rsidP="272313FE">
      <w:pPr>
        <w:rPr>
          <w:lang w:val="en-GB"/>
        </w:rPr>
      </w:pPr>
    </w:p>
    <w:p w14:paraId="0BC8D4D7" w14:textId="77777777" w:rsidR="00AD51E7" w:rsidRDefault="00AD51E7" w:rsidP="272313FE">
      <w:pPr>
        <w:rPr>
          <w:lang w:val="en-GB"/>
        </w:rPr>
      </w:pPr>
    </w:p>
    <w:p w14:paraId="7DF00A3C" w14:textId="77777777" w:rsidR="00AD51E7" w:rsidRDefault="00AD51E7" w:rsidP="272313FE">
      <w:pPr>
        <w:rPr>
          <w:lang w:val="en-GB"/>
        </w:rPr>
      </w:pPr>
    </w:p>
    <w:p w14:paraId="438F7DA5" w14:textId="77777777" w:rsidR="00AD51E7" w:rsidRDefault="00AD51E7" w:rsidP="272313FE">
      <w:pPr>
        <w:rPr>
          <w:lang w:val="en-GB"/>
        </w:rPr>
      </w:pPr>
    </w:p>
    <w:p w14:paraId="49E5D2B5" w14:textId="77777777" w:rsidR="00AD51E7" w:rsidRDefault="00AD51E7" w:rsidP="272313FE">
      <w:pPr>
        <w:rPr>
          <w:lang w:val="en-GB"/>
        </w:rPr>
      </w:pPr>
    </w:p>
    <w:p w14:paraId="4703F0ED" w14:textId="77777777" w:rsidR="00AD51E7" w:rsidRDefault="00AD51E7" w:rsidP="272313FE">
      <w:pPr>
        <w:rPr>
          <w:lang w:val="en-GB"/>
        </w:rPr>
      </w:pPr>
    </w:p>
    <w:p w14:paraId="62F7CBF2" w14:textId="77777777" w:rsidR="00AD51E7" w:rsidRDefault="00AD51E7" w:rsidP="272313FE">
      <w:pPr>
        <w:rPr>
          <w:lang w:val="en-GB"/>
        </w:rPr>
      </w:pPr>
    </w:p>
    <w:p w14:paraId="62D91178" w14:textId="77777777" w:rsidR="00AD51E7" w:rsidRDefault="00AD51E7" w:rsidP="272313FE">
      <w:pPr>
        <w:rPr>
          <w:lang w:val="en-GB"/>
        </w:rPr>
      </w:pPr>
    </w:p>
    <w:p w14:paraId="22E523F5" w14:textId="6D05945A" w:rsidR="00D402EC" w:rsidRDefault="00D265F5" w:rsidP="502BB3A1">
      <w:pPr>
        <w:pStyle w:val="Heading1"/>
        <w:numPr>
          <w:ilvl w:val="0"/>
          <w:numId w:val="0"/>
        </w:numPr>
        <w:ind w:left="357"/>
        <w:jc w:val="left"/>
        <w:rPr>
          <w:lang w:val="en-GB"/>
        </w:rPr>
      </w:pPr>
      <w:bookmarkStart w:id="0" w:name="_Toc197184860"/>
      <w:r w:rsidRPr="502BB3A1">
        <w:rPr>
          <w:lang w:val="en-GB"/>
        </w:rPr>
        <w:lastRenderedPageBreak/>
        <w:t>OPIS KOMPANIJE</w:t>
      </w:r>
      <w:bookmarkEnd w:id="0"/>
    </w:p>
    <w:p w14:paraId="359343E1" w14:textId="763541D0" w:rsidR="00D265F5" w:rsidRPr="00D265F5" w:rsidRDefault="00D265F5" w:rsidP="00D265F5">
      <w:pPr>
        <w:keepNext/>
        <w:jc w:val="left"/>
        <w:rPr>
          <w:lang w:val="en-GB"/>
        </w:rPr>
      </w:pPr>
      <w:r w:rsidRPr="00D265F5">
        <w:rPr>
          <w:lang w:val="en-GB"/>
        </w:rPr>
        <w:t xml:space="preserve">ETI je </w:t>
      </w:r>
      <w:proofErr w:type="spellStart"/>
      <w:r w:rsidRPr="00D265F5">
        <w:rPr>
          <w:lang w:val="en-GB"/>
        </w:rPr>
        <w:t>proizvođač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distributer </w:t>
      </w:r>
      <w:proofErr w:type="spellStart"/>
      <w:r w:rsidRPr="00D265F5">
        <w:rPr>
          <w:lang w:val="en-GB"/>
        </w:rPr>
        <w:t>kuć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aparata</w:t>
      </w:r>
      <w:proofErr w:type="spellEnd"/>
      <w:r w:rsidRPr="00D265F5">
        <w:rPr>
          <w:lang w:val="en-GB"/>
        </w:rPr>
        <w:t xml:space="preserve"> (</w:t>
      </w:r>
      <w:proofErr w:type="spellStart"/>
      <w:r w:rsidRPr="00D265F5">
        <w:rPr>
          <w:lang w:val="en-GB"/>
        </w:rPr>
        <w:t>pogledajt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liku</w:t>
      </w:r>
      <w:proofErr w:type="spellEnd"/>
      <w:r w:rsidRPr="00D265F5">
        <w:rPr>
          <w:lang w:val="en-GB"/>
        </w:rPr>
        <w:t xml:space="preserve"> 1.1, </w:t>
      </w:r>
      <w:proofErr w:type="spellStart"/>
      <w:r w:rsidRPr="00D265F5">
        <w:rPr>
          <w:lang w:val="en-GB"/>
        </w:rPr>
        <w:t>izvuče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etLog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imulacijsk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kruženja</w:t>
      </w:r>
      <w:proofErr w:type="spellEnd"/>
      <w:r w:rsidRPr="00D265F5">
        <w:rPr>
          <w:lang w:val="en-GB"/>
        </w:rPr>
        <w:t xml:space="preserve">). </w:t>
      </w:r>
      <w:proofErr w:type="spellStart"/>
      <w:r w:rsidRPr="00D265F5">
        <w:rPr>
          <w:lang w:val="en-GB"/>
        </w:rPr>
        <w:t>Kompani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viš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: </w:t>
      </w:r>
      <w:proofErr w:type="spellStart"/>
      <w:r w:rsidRPr="00D265F5">
        <w:rPr>
          <w:lang w:val="en-GB"/>
        </w:rPr>
        <w:t>glav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Sloveniji</w:t>
      </w:r>
      <w:proofErr w:type="spellEnd"/>
      <w:r w:rsidRPr="00D265F5">
        <w:rPr>
          <w:lang w:val="en-GB"/>
        </w:rPr>
        <w:t xml:space="preserve"> (SI), </w:t>
      </w:r>
      <w:proofErr w:type="spellStart"/>
      <w:r w:rsidRPr="00D265F5">
        <w:rPr>
          <w:lang w:val="en-GB"/>
        </w:rPr>
        <w:t>ka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odružnice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Nemačkoj</w:t>
      </w:r>
      <w:proofErr w:type="spellEnd"/>
      <w:r w:rsidRPr="00D265F5">
        <w:rPr>
          <w:lang w:val="en-GB"/>
        </w:rPr>
        <w:t xml:space="preserve"> (DE), </w:t>
      </w:r>
      <w:proofErr w:type="spellStart"/>
      <w:r w:rsidRPr="00D265F5">
        <w:rPr>
          <w:lang w:val="en-GB"/>
        </w:rPr>
        <w:t>Poljskoj</w:t>
      </w:r>
      <w:proofErr w:type="spellEnd"/>
      <w:r w:rsidRPr="00D265F5">
        <w:rPr>
          <w:lang w:val="en-GB"/>
        </w:rPr>
        <w:t xml:space="preserve"> (PL), </w:t>
      </w:r>
      <w:proofErr w:type="spellStart"/>
      <w:r w:rsidRPr="00D265F5">
        <w:rPr>
          <w:lang w:val="en-GB"/>
        </w:rPr>
        <w:t>Mađarskoj</w:t>
      </w:r>
      <w:proofErr w:type="spellEnd"/>
      <w:r w:rsidRPr="00D265F5">
        <w:rPr>
          <w:lang w:val="en-GB"/>
        </w:rPr>
        <w:t xml:space="preserve"> (H)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Bos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Hercegovini</w:t>
      </w:r>
      <w:proofErr w:type="spellEnd"/>
      <w:r w:rsidRPr="00D265F5">
        <w:rPr>
          <w:lang w:val="en-GB"/>
        </w:rPr>
        <w:t xml:space="preserve"> (BIH). Pored </w:t>
      </w:r>
      <w:proofErr w:type="spellStart"/>
      <w:r w:rsidRPr="00D265F5">
        <w:rPr>
          <w:lang w:val="en-GB"/>
        </w:rPr>
        <w:t>proizvod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nje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daj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centr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laze</w:t>
      </w:r>
      <w:proofErr w:type="spellEnd"/>
      <w:r w:rsidRPr="00D265F5">
        <w:rPr>
          <w:lang w:val="en-GB"/>
        </w:rPr>
        <w:t xml:space="preserve"> se u </w:t>
      </w:r>
      <w:proofErr w:type="spellStart"/>
      <w:r w:rsidRPr="00D265F5">
        <w:rPr>
          <w:lang w:val="en-GB"/>
        </w:rPr>
        <w:t>Rusiji</w:t>
      </w:r>
      <w:proofErr w:type="spellEnd"/>
      <w:r w:rsidRPr="00D265F5">
        <w:rPr>
          <w:lang w:val="en-GB"/>
        </w:rPr>
        <w:t xml:space="preserve"> (RUS), </w:t>
      </w:r>
      <w:proofErr w:type="spellStart"/>
      <w:r w:rsidRPr="00D265F5">
        <w:rPr>
          <w:lang w:val="en-GB"/>
        </w:rPr>
        <w:t>Ukrajini</w:t>
      </w:r>
      <w:proofErr w:type="spellEnd"/>
      <w:r w:rsidRPr="00D265F5">
        <w:rPr>
          <w:lang w:val="en-GB"/>
        </w:rPr>
        <w:t xml:space="preserve"> (UKR)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Rumuniji</w:t>
      </w:r>
      <w:proofErr w:type="spellEnd"/>
      <w:r w:rsidRPr="00D265F5">
        <w:rPr>
          <w:lang w:val="en-GB"/>
        </w:rPr>
        <w:t xml:space="preserve"> (RU). </w:t>
      </w:r>
      <w:proofErr w:type="spellStart"/>
      <w:r w:rsidRPr="00D265F5">
        <w:rPr>
          <w:lang w:val="en-GB"/>
        </w:rPr>
        <w:t>Proizvod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nabde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vo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ržišt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otovi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ima</w:t>
      </w:r>
      <w:proofErr w:type="spellEnd"/>
      <w:r w:rsidRPr="00D265F5">
        <w:rPr>
          <w:lang w:val="en-GB"/>
        </w:rPr>
        <w:t xml:space="preserve">, a </w:t>
      </w:r>
      <w:proofErr w:type="spellStart"/>
      <w:r w:rsidRPr="00D265F5">
        <w:rPr>
          <w:lang w:val="en-GB"/>
        </w:rPr>
        <w:t>međusobno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snabde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omponenta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>.</w:t>
      </w:r>
    </w:p>
    <w:p w14:paraId="0BA5D3FE" w14:textId="77777777" w:rsidR="00E17A06" w:rsidRDefault="00E17A06" w:rsidP="272313FE">
      <w:pPr>
        <w:keepNext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3913C33" wp14:editId="3D972855">
            <wp:extent cx="5760720" cy="3023870"/>
            <wp:effectExtent l="0" t="0" r="0" b="0"/>
            <wp:docPr id="2" name="Slika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4DE36" w14:textId="77777777" w:rsidR="00D265F5" w:rsidRDefault="00D265F5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1.1. ETI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raspored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lanc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nabdevanja</w:t>
      </w:r>
      <w:proofErr w:type="spellEnd"/>
    </w:p>
    <w:p w14:paraId="06ED3DC0" w14:textId="14B29B84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>Source: (</w:t>
      </w:r>
      <w:proofErr w:type="spellStart"/>
      <w:r w:rsidRPr="272313FE">
        <w:rPr>
          <w:sz w:val="20"/>
          <w:szCs w:val="20"/>
          <w:lang w:val="en-GB"/>
        </w:rPr>
        <w:t>Gumzej</w:t>
      </w:r>
      <w:proofErr w:type="spellEnd"/>
      <w:r w:rsidRPr="272313FE">
        <w:rPr>
          <w:sz w:val="20"/>
          <w:szCs w:val="20"/>
          <w:lang w:val="en-GB"/>
        </w:rPr>
        <w:t xml:space="preserve"> and Rakovska, 2020)</w:t>
      </w:r>
    </w:p>
    <w:p w14:paraId="5666A23A" w14:textId="5411FB75" w:rsidR="00E17A06" w:rsidRDefault="00D265F5" w:rsidP="272313FE">
      <w:pPr>
        <w:ind w:firstLine="708"/>
        <w:rPr>
          <w:lang w:val="en-GB"/>
        </w:rPr>
      </w:pPr>
      <w:proofErr w:type="spellStart"/>
      <w:r w:rsidRPr="00D265F5">
        <w:rPr>
          <w:lang w:val="en-GB"/>
        </w:rPr>
        <w:t>pojednostavlje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emičk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ika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og</w:t>
      </w:r>
      <w:proofErr w:type="spellEnd"/>
      <w:r w:rsidRPr="00D265F5">
        <w:rPr>
          <w:lang w:val="en-GB"/>
        </w:rPr>
        <w:t xml:space="preserve"> pogona u </w:t>
      </w:r>
      <w:proofErr w:type="spellStart"/>
      <w:r w:rsidRPr="00D265F5">
        <w:rPr>
          <w:lang w:val="en-GB"/>
        </w:rPr>
        <w:t>Sloveniji</w:t>
      </w:r>
      <w:proofErr w:type="spellEnd"/>
      <w:r w:rsidRPr="00D265F5">
        <w:rPr>
          <w:lang w:val="en-GB"/>
        </w:rPr>
        <w:t xml:space="preserve"> (SI) (</w:t>
      </w:r>
      <w:proofErr w:type="spellStart"/>
      <w:r w:rsidRPr="00D265F5">
        <w:rPr>
          <w:lang w:val="en-GB"/>
        </w:rPr>
        <w:t>Slika</w:t>
      </w:r>
      <w:proofErr w:type="spellEnd"/>
      <w:r w:rsidRPr="00D265F5">
        <w:rPr>
          <w:lang w:val="en-GB"/>
        </w:rPr>
        <w:t xml:space="preserve"> 1.2, </w:t>
      </w:r>
      <w:proofErr w:type="spellStart"/>
      <w:r w:rsidRPr="00D265F5">
        <w:rPr>
          <w:lang w:val="en-GB"/>
        </w:rPr>
        <w:t>izvučen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JaamSi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imulacion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kruženja</w:t>
      </w:r>
      <w:proofErr w:type="spellEnd"/>
      <w:r w:rsidRPr="00D265F5">
        <w:rPr>
          <w:lang w:val="en-GB"/>
        </w:rPr>
        <w:t xml:space="preserve">) </w:t>
      </w:r>
      <w:proofErr w:type="spellStart"/>
      <w:r w:rsidRPr="00D265F5">
        <w:rPr>
          <w:lang w:val="en-GB"/>
        </w:rPr>
        <w:t>obuhvata</w:t>
      </w:r>
      <w:proofErr w:type="spellEnd"/>
      <w:r w:rsidRPr="00D265F5">
        <w:rPr>
          <w:lang w:val="en-GB"/>
        </w:rPr>
        <w:t xml:space="preserve"> DES </w:t>
      </w:r>
      <w:proofErr w:type="spellStart"/>
      <w:r w:rsidRPr="00D265F5">
        <w:rPr>
          <w:lang w:val="en-GB"/>
        </w:rPr>
        <w:t>simulacijski</w:t>
      </w:r>
      <w:proofErr w:type="spellEnd"/>
      <w:r w:rsidRPr="00D265F5">
        <w:rPr>
          <w:lang w:val="en-GB"/>
        </w:rPr>
        <w:t xml:space="preserve"> model </w:t>
      </w:r>
      <w:proofErr w:type="spellStart"/>
      <w:r w:rsidRPr="00D265F5">
        <w:rPr>
          <w:lang w:val="en-GB"/>
        </w:rPr>
        <w:t>varijant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je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gde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oizvod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četir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lav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e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Svak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vrst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vo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oseb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Nako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to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završe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proveravaju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pecijalizovano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estno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mest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koji ne </w:t>
      </w:r>
      <w:proofErr w:type="spellStart"/>
      <w:r w:rsidRPr="00D265F5">
        <w:rPr>
          <w:lang w:val="en-GB"/>
        </w:rPr>
        <w:t>zadovolja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evoze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nazad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riginal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Nako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t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đ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uspešn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ontrol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gotov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evoz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mesta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skladišt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otov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Ponov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eisprav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dok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još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proizvodnji</w:t>
      </w:r>
      <w:proofErr w:type="spellEnd"/>
      <w:r w:rsidRPr="00D265F5">
        <w:rPr>
          <w:lang w:val="en-GB"/>
        </w:rPr>
        <w:t xml:space="preserve"> je </w:t>
      </w:r>
      <w:proofErr w:type="spellStart"/>
      <w:r w:rsidRPr="00D265F5">
        <w:rPr>
          <w:lang w:val="en-GB"/>
        </w:rPr>
        <w:t>efikasa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či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manjen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ak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ekološk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uticaj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tak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roškova</w:t>
      </w:r>
      <w:proofErr w:type="spellEnd"/>
      <w:r w:rsidRPr="00D265F5">
        <w:rPr>
          <w:lang w:val="en-GB"/>
        </w:rPr>
        <w:t xml:space="preserve"> </w:t>
      </w:r>
      <w:proofErr w:type="spellStart"/>
      <w:proofErr w:type="gramStart"/>
      <w:r w:rsidRPr="00D265F5">
        <w:rPr>
          <w:lang w:val="en-GB"/>
        </w:rPr>
        <w:t>proizvodnje</w:t>
      </w:r>
      <w:proofErr w:type="spellEnd"/>
      <w:r w:rsidRPr="00D265F5">
        <w:rPr>
          <w:lang w:val="en-GB"/>
        </w:rPr>
        <w:t>.</w:t>
      </w:r>
      <w:r w:rsidR="00E17A06" w:rsidRPr="272313FE">
        <w:rPr>
          <w:lang w:val="en-GB"/>
        </w:rPr>
        <w:t>.</w:t>
      </w:r>
      <w:proofErr w:type="gramEnd"/>
    </w:p>
    <w:p w14:paraId="3A6A5CBE" w14:textId="77777777" w:rsidR="00E17A06" w:rsidRDefault="00E17A06" w:rsidP="272313FE">
      <w:pPr>
        <w:keepNext/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AD35903" wp14:editId="43E7F959">
            <wp:extent cx="5760720" cy="3303270"/>
            <wp:effectExtent l="0" t="0" r="0" b="0"/>
            <wp:docPr id="4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08C5" w14:textId="77777777" w:rsidR="00D265F5" w:rsidRDefault="00D265F5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1.2. ETI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Varijantn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proizvodnj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kontrolom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kvaliteta</w:t>
      </w:r>
      <w:proofErr w:type="spellEnd"/>
    </w:p>
    <w:p w14:paraId="22B9B6BC" w14:textId="3D804A95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>Source: (</w:t>
      </w:r>
      <w:proofErr w:type="spellStart"/>
      <w:r w:rsidRPr="272313FE">
        <w:rPr>
          <w:sz w:val="20"/>
          <w:szCs w:val="20"/>
          <w:lang w:val="en-GB"/>
        </w:rPr>
        <w:t>Gumzej</w:t>
      </w:r>
      <w:proofErr w:type="spellEnd"/>
      <w:r w:rsidRPr="272313FE">
        <w:rPr>
          <w:sz w:val="20"/>
          <w:szCs w:val="20"/>
          <w:lang w:val="en-GB"/>
        </w:rPr>
        <w:t xml:space="preserve"> and Rakovska, 2020)</w:t>
      </w:r>
    </w:p>
    <w:p w14:paraId="49A4160D" w14:textId="138A6477" w:rsidR="00E17A06" w:rsidRDefault="00F6189F" w:rsidP="00F6189F">
      <w:pPr>
        <w:ind w:firstLine="708"/>
        <w:rPr>
          <w:lang w:val="en-GB"/>
        </w:rPr>
      </w:pPr>
      <w:proofErr w:type="spellStart"/>
      <w:r w:rsidRPr="00F6189F">
        <w:rPr>
          <w:lang w:val="en-GB"/>
        </w:rPr>
        <w:t>Prodajn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dac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nog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jta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Tabela</w:t>
      </w:r>
      <w:proofErr w:type="spellEnd"/>
      <w:r w:rsidRPr="00F6189F">
        <w:rPr>
          <w:lang w:val="en-GB"/>
        </w:rPr>
        <w:t xml:space="preserve"> 1.1), </w:t>
      </w:r>
      <w:proofErr w:type="spellStart"/>
      <w:r w:rsidRPr="00F6189F">
        <w:rPr>
          <w:lang w:val="en-GB"/>
        </w:rPr>
        <w:t>koje</w:t>
      </w:r>
      <w:proofErr w:type="spellEnd"/>
      <w:r w:rsidRPr="00F6189F">
        <w:rPr>
          <w:lang w:val="en-GB"/>
        </w:rPr>
        <w:t xml:space="preserve"> je </w:t>
      </w:r>
      <w:proofErr w:type="spellStart"/>
      <w:r w:rsidRPr="00F6189F">
        <w:rPr>
          <w:lang w:val="en-GB"/>
        </w:rPr>
        <w:t>prikupio</w:t>
      </w:r>
      <w:proofErr w:type="spellEnd"/>
      <w:r w:rsidRPr="00F6189F">
        <w:rPr>
          <w:lang w:val="en-GB"/>
        </w:rPr>
        <w:t xml:space="preserve"> marketing </w:t>
      </w:r>
      <w:proofErr w:type="spellStart"/>
      <w:r w:rsidRPr="00F6189F">
        <w:rPr>
          <w:lang w:val="en-GB"/>
        </w:rPr>
        <w:t>odeljenje</w:t>
      </w:r>
      <w:proofErr w:type="spellEnd"/>
      <w:r w:rsidRPr="00F6189F">
        <w:rPr>
          <w:lang w:val="en-GB"/>
        </w:rPr>
        <w:t xml:space="preserve">, </w:t>
      </w:r>
      <w:proofErr w:type="spellStart"/>
      <w:r w:rsidRPr="00F6189F">
        <w:rPr>
          <w:lang w:val="en-GB"/>
        </w:rPr>
        <w:t>obuhvataju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edelj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datke</w:t>
      </w:r>
      <w:proofErr w:type="spellEnd"/>
      <w:r w:rsidRPr="00F6189F">
        <w:rPr>
          <w:lang w:val="en-GB"/>
        </w:rPr>
        <w:t xml:space="preserve"> o </w:t>
      </w:r>
      <w:proofErr w:type="spellStart"/>
      <w:r w:rsidRPr="00F6189F">
        <w:rPr>
          <w:lang w:val="en-GB"/>
        </w:rPr>
        <w:t>prodaji</w:t>
      </w:r>
      <w:proofErr w:type="spellEnd"/>
      <w:r w:rsidRPr="00F6189F">
        <w:rPr>
          <w:lang w:val="en-GB"/>
        </w:rPr>
        <w:t xml:space="preserve"> koji </w:t>
      </w:r>
      <w:proofErr w:type="spellStart"/>
      <w:r w:rsidRPr="00F6189F">
        <w:rPr>
          <w:lang w:val="en-GB"/>
        </w:rPr>
        <w:t>pomažu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menadžmentu</w:t>
      </w:r>
      <w:proofErr w:type="spellEnd"/>
      <w:r w:rsidRPr="00F6189F">
        <w:rPr>
          <w:lang w:val="en-GB"/>
        </w:rPr>
        <w:t xml:space="preserve"> da </w:t>
      </w:r>
      <w:proofErr w:type="spellStart"/>
      <w:r w:rsidRPr="00F6189F">
        <w:rPr>
          <w:lang w:val="en-GB"/>
        </w:rPr>
        <w:t>odred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ajposećeni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jtov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jihov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dominant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em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jihovom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nom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rtfoliju</w:t>
      </w:r>
      <w:proofErr w:type="spellEnd"/>
      <w:r w:rsidR="00E17A06" w:rsidRPr="272313FE">
        <w:rPr>
          <w:lang w:val="en-GB"/>
        </w:rPr>
        <w:t>.</w:t>
      </w:r>
    </w:p>
    <w:p w14:paraId="36EEBCB3" w14:textId="7D5E5606" w:rsidR="00E17A06" w:rsidRDefault="00F6189F" w:rsidP="272313FE">
      <w:pPr>
        <w:pStyle w:val="caption1"/>
        <w:keepNext/>
        <w:rPr>
          <w:b/>
          <w:bCs/>
          <w:i w:val="0"/>
          <w:iCs w:val="0"/>
          <w:color w:val="1065AB"/>
          <w:sz w:val="20"/>
          <w:szCs w:val="20"/>
          <w:lang w:val="en-GB"/>
        </w:rPr>
      </w:pPr>
      <w:bookmarkStart w:id="1" w:name="_Toc146878121"/>
      <w:proofErr w:type="spellStart"/>
      <w:r>
        <w:rPr>
          <w:b/>
          <w:bCs/>
          <w:i w:val="0"/>
          <w:iCs w:val="0"/>
          <w:color w:val="1065AB"/>
          <w:sz w:val="20"/>
          <w:szCs w:val="20"/>
          <w:lang w:val="en-GB"/>
        </w:rPr>
        <w:t>Tabela</w:t>
      </w:r>
      <w:proofErr w:type="spellEnd"/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</w:t>
      </w:r>
      <w:r w:rsidR="00E17A06" w:rsidRPr="272313FE">
        <w:fldChar w:fldCharType="begin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instrText>STYLEREF 1 \s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C911CF">
        <w:rPr>
          <w:b/>
          <w:bCs/>
          <w:i w:val="0"/>
          <w:iCs w:val="0"/>
          <w:noProof/>
          <w:color w:val="1065AB"/>
          <w:sz w:val="20"/>
          <w:szCs w:val="20"/>
        </w:rPr>
        <w:t>0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>.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instrText xml:space="preserve"> SEQ Tabela \* ARABIC 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C911CF"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. </w:t>
      </w:r>
      <w:bookmarkEnd w:id="1"/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Nedeljni</w:t>
      </w:r>
      <w:proofErr w:type="spellEnd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podaci</w:t>
      </w:r>
      <w:proofErr w:type="spellEnd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o </w:t>
      </w:r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prodaji</w:t>
      </w:r>
      <w:proofErr w:type="spellEnd"/>
    </w:p>
    <w:tbl>
      <w:tblPr>
        <w:tblW w:w="9200" w:type="dxa"/>
        <w:tblLayout w:type="fixed"/>
        <w:tblCellMar>
          <w:top w:w="15" w:type="dxa"/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1341"/>
        <w:gridCol w:w="1600"/>
        <w:gridCol w:w="1682"/>
        <w:gridCol w:w="1679"/>
        <w:gridCol w:w="1678"/>
      </w:tblGrid>
      <w:tr w:rsidR="00E17A06" w14:paraId="25B5447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C9FFE8" w14:textId="77777777" w:rsidR="00E17A06" w:rsidRDefault="00E17A06" w:rsidP="272313FE">
            <w:pPr>
              <w:spacing w:after="0" w:line="240" w:lineRule="auto"/>
              <w:jc w:val="left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36B622B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Seller ID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A1BAE7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Customer ID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8BFAFF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Transaction ID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128E2A1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Product ID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8AF3BC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Product Price</w:t>
            </w:r>
          </w:p>
        </w:tc>
      </w:tr>
      <w:tr w:rsidR="00E17A06" w14:paraId="5E44969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0FA3E4" w14:textId="77777777" w:rsidR="00E17A06" w:rsidRDefault="00E17A06" w:rsidP="272313FE">
            <w:pPr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0F35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783C0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A34D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E219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5F334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05080C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52000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D849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8EC3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FFEDA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2268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0386A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8CEF83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68B47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AE0548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18BA4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EAE34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19E6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9BB7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3CD640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71518A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F6024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75528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EC6C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F9E22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64B0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5A97FD3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832E6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97A7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138F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6DCF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B0AB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B472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105F997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D9495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DEA6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5AD3D8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1E0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37297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3EE1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32A15D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90444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971E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6881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30C5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0A79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1F6C2F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23109A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999CC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1F72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88CDA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458A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CD28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8472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320F370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4D2B1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7A9A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8311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39B3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A0256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4C8B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6A2A24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27B5E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7A2A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1C9AB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B9DFD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CC9E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5DA66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6DDE74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38D2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F97F0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8B8F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0A3EE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1C43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4B754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71E085E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A352C5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F367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CB7F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1F0A9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9A58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3AE1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53B9E21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7DE27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657F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EA0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62C00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2A32C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AEB70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3A4FB02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2E36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F81B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367D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6A821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0EC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2D061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6040FA2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E2544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CA396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0940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FEE93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44F9E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3506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1EA0968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C91C4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4FC5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5433C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52C70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BA98BA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5EEC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CB70BFE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BC2BE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AEC71B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D25F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095682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C8EE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D75011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6C053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54042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3080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6BF50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738A5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8FFE9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266A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364761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5D190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95E4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72B7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DF4F1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F2C7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CC0E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2DBA28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12C60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B435E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9690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2B3F7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2F13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022F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BF3A15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F6438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892D8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A5116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986E9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D73AB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F58B7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637A3F0E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C81ED1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7134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F1D5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8B3A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4D017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3D65E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755A5C5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3D1DF8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578A6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08D6E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E6AB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841FF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F08CE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DA2DB6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969C4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AF61B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E91559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8CE76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096560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6FFF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24DF20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C71C5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96F2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9CEAD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D2081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8D4C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3CCC92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50A15F9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4BB37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A31A94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383E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EBF74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D5CC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20501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515BBB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EF9E56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E147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7B19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8904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85B0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C19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A635C7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CFCE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3C53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62F4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3F5F5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3A18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CCA1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E88F099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DFFDC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C188B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BAC12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90D89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ED240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0E81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063997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82CC9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EE85E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92F3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893C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EB8AC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38D5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FA210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026D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260A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8072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0C2F5C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5BB2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2D41A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69E22B1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D1CB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6F61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0C3E0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B45B3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1C7AE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A346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,00 €</w:t>
            </w:r>
          </w:p>
        </w:tc>
      </w:tr>
      <w:tr w:rsidR="00E17A06" w14:paraId="0AC626A1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9B913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1E6A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DB5A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29A0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EE0E5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9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A987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76B402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C4A5D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91BCB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A6195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A867B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9F7D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97823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5,00 €</w:t>
            </w:r>
          </w:p>
        </w:tc>
      </w:tr>
      <w:tr w:rsidR="00E17A06" w14:paraId="332B1F2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88557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4436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0EDF4E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D9ED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A89A8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0DD1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5,00 €</w:t>
            </w:r>
          </w:p>
        </w:tc>
      </w:tr>
      <w:tr w:rsidR="00E17A06" w14:paraId="04D711B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56D41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1438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BBCF7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120BA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54D0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C983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02F2217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CF3B3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1EE3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03D2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7A1E45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C153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A70ED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EA82A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FA520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728DBA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57F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788C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B3CA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64826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25571A6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A2279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D5A22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1BB55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C89E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82AE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6A12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1222437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9C66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1E36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21EB9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FAD0F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2BC55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33EFAA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46649E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782F68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639ACF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ADFBA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9B8FF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EF5C1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AC91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181CD97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32EB81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58AC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EB51D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AFF6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D88ED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90ECEB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107246B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5D03AD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6D5CC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8D64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4EFE8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E8644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FF9E27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F72FE5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10105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4F60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3B9C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C028A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7CB3C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09865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21A51B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94F1F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12F20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DB24C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1F796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824A3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656D2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3D72F0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BD57F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E520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0DA9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C2DE50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7B82B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7698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51264A4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34A7D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16C9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31A64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C502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FFD8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2A3B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3F3B357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FBCF5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4D54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0B393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34433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4043F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1FC18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39B555E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7E73B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2921E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062AC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A4E7C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5D31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E31DB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301F606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AC8FF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31B36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0FEC5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EBA7B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8E1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8604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13ED613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C2BD7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EB5AD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08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3D4A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B719B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659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555C518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4B707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AFF30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0B8E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75D93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DF5D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10C4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01954B58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B1B28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1B3E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4A38C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702D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98CF0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F4D4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2793DFA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78144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AEF9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A7A08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C58DB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DA944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781A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4E994F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F7810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1EAD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FFA39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93492B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0ECE6F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B65A1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2C54BE1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05601D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450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29D2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71FA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B1F8A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9D0E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</w:tbl>
    <w:p w14:paraId="4A0DBC25" w14:textId="77777777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 xml:space="preserve"> Source: (own)</w:t>
      </w:r>
    </w:p>
    <w:p w14:paraId="63AEDD29" w14:textId="77777777" w:rsidR="00F6189F" w:rsidRDefault="00E17A06" w:rsidP="00F6189F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0571F5FA" wp14:editId="6273A02D">
            <wp:extent cx="5760720" cy="2132965"/>
            <wp:effectExtent l="0" t="0" r="0" b="0"/>
            <wp:docPr id="5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89F" w:rsidRPr="00F6189F"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1.3.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danim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u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nedelji</w:t>
      </w:r>
      <w:proofErr w:type="spellEnd"/>
    </w:p>
    <w:p w14:paraId="6012E2B5" w14:textId="4F9013F8" w:rsidR="00F6189F" w:rsidRPr="00F6189F" w:rsidRDefault="00F6189F" w:rsidP="00F6189F">
      <w:pPr>
        <w:jc w:val="center"/>
        <w:rPr>
          <w:lang w:val="en-GB"/>
        </w:rPr>
      </w:pPr>
      <w:proofErr w:type="spellStart"/>
      <w:r w:rsidRPr="00F6189F">
        <w:rPr>
          <w:lang w:val="en-GB"/>
        </w:rPr>
        <w:t>Statistik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e</w:t>
      </w:r>
      <w:proofErr w:type="spellEnd"/>
      <w:r w:rsidRPr="00F6189F">
        <w:rPr>
          <w:lang w:val="en-GB"/>
        </w:rPr>
        <w:t xml:space="preserve"> po </w:t>
      </w:r>
      <w:proofErr w:type="spellStart"/>
      <w:r w:rsidRPr="00F6189F">
        <w:rPr>
          <w:lang w:val="en-GB"/>
        </w:rPr>
        <w:t>danima</w:t>
      </w:r>
      <w:proofErr w:type="spellEnd"/>
      <w:r w:rsidRPr="00F6189F">
        <w:rPr>
          <w:lang w:val="en-GB"/>
        </w:rPr>
        <w:t xml:space="preserve"> u </w:t>
      </w:r>
      <w:proofErr w:type="spellStart"/>
      <w:r w:rsidRPr="00F6189F">
        <w:rPr>
          <w:lang w:val="en-GB"/>
        </w:rPr>
        <w:t>nedelji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Slika</w:t>
      </w:r>
      <w:proofErr w:type="spellEnd"/>
      <w:r w:rsidRPr="00F6189F">
        <w:rPr>
          <w:lang w:val="en-GB"/>
        </w:rPr>
        <w:t xml:space="preserve"> 1.3) </w:t>
      </w:r>
      <w:proofErr w:type="spellStart"/>
      <w:r w:rsidRPr="00F6189F">
        <w:rPr>
          <w:lang w:val="en-GB"/>
        </w:rPr>
        <w:t>omogućav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laniran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nje</w:t>
      </w:r>
      <w:proofErr w:type="spellEnd"/>
      <w:r w:rsidRPr="00F6189F">
        <w:rPr>
          <w:lang w:val="en-GB"/>
        </w:rPr>
        <w:t>.</w:t>
      </w:r>
    </w:p>
    <w:p w14:paraId="7F5FE549" w14:textId="77777777" w:rsidR="00E17A06" w:rsidRDefault="00E17A06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21947809" wp14:editId="75E9D257">
            <wp:extent cx="5760720" cy="1685290"/>
            <wp:effectExtent l="0" t="0" r="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D5A79" w14:textId="3254876F" w:rsidR="00F6189F" w:rsidRPr="00F6189F" w:rsidRDefault="00F6189F" w:rsidP="00F6189F">
      <w:pPr>
        <w:ind w:left="1416" w:firstLine="708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1.4.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prodajnim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uredima</w:t>
      </w:r>
      <w:proofErr w:type="spellEnd"/>
    </w:p>
    <w:p w14:paraId="080D76DD" w14:textId="0795BBFA" w:rsidR="00F6189F" w:rsidRPr="00F6189F" w:rsidRDefault="00F6189F" w:rsidP="00F6189F">
      <w:pPr>
        <w:jc w:val="center"/>
        <w:rPr>
          <w:lang w:val="en-GB"/>
        </w:rPr>
      </w:pPr>
      <w:proofErr w:type="spellStart"/>
      <w:r w:rsidRPr="00F6189F">
        <w:rPr>
          <w:lang w:val="en-GB"/>
        </w:rPr>
        <w:t>Statistik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e</w:t>
      </w:r>
      <w:proofErr w:type="spellEnd"/>
      <w:r w:rsidRPr="00F6189F">
        <w:rPr>
          <w:lang w:val="en-GB"/>
        </w:rPr>
        <w:t xml:space="preserve"> po </w:t>
      </w:r>
      <w:proofErr w:type="spellStart"/>
      <w:r w:rsidRPr="00F6189F">
        <w:rPr>
          <w:lang w:val="en-GB"/>
        </w:rPr>
        <w:t>kompanijama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Slika</w:t>
      </w:r>
      <w:proofErr w:type="spellEnd"/>
      <w:r w:rsidRPr="00F6189F">
        <w:rPr>
          <w:lang w:val="en-GB"/>
        </w:rPr>
        <w:t xml:space="preserve"> 1.4) </w:t>
      </w:r>
      <w:proofErr w:type="spellStart"/>
      <w:r w:rsidRPr="00F6189F">
        <w:rPr>
          <w:lang w:val="en-GB"/>
        </w:rPr>
        <w:t>određu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tržiš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zahteve</w:t>
      </w:r>
      <w:proofErr w:type="spellEnd"/>
      <w:r w:rsidRPr="00F6189F">
        <w:rPr>
          <w:lang w:val="en-GB"/>
        </w:rPr>
        <w:t>.</w:t>
      </w:r>
    </w:p>
    <w:p w14:paraId="73D0820A" w14:textId="77777777" w:rsidR="00F6189F" w:rsidRDefault="00E17A06" w:rsidP="00F6189F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07D13E14" wp14:editId="0A301AFC">
            <wp:extent cx="5753098" cy="2019300"/>
            <wp:effectExtent l="0" t="0" r="0" b="0"/>
            <wp:docPr id="7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89F" w:rsidRPr="00F6189F"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1.5.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izvodima</w:t>
      </w:r>
      <w:proofErr w:type="spellEnd"/>
    </w:p>
    <w:p w14:paraId="1139D377" w14:textId="77777777" w:rsidR="00F6189F" w:rsidRDefault="00F6189F" w:rsidP="00D265F5">
      <w:pPr>
        <w:pStyle w:val="Heading1"/>
        <w:numPr>
          <w:ilvl w:val="0"/>
          <w:numId w:val="0"/>
        </w:numPr>
        <w:rPr>
          <w:rFonts w:eastAsiaTheme="minorHAnsi" w:cstheme="minorBidi"/>
          <w:b w:val="0"/>
          <w:color w:val="auto"/>
          <w:sz w:val="22"/>
          <w:szCs w:val="22"/>
          <w:lang w:val="en-GB"/>
        </w:rPr>
      </w:pPr>
      <w:bookmarkStart w:id="2" w:name="_Toc197184861"/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lastRenderedPageBreak/>
        <w:t>Statistik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daj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po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izvodim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(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Slik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1.5)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određuj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izvod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koji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su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najtraženiji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ili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čin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značajan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udeo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u ETI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ortfoliju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.</w:t>
      </w:r>
    </w:p>
    <w:p w14:paraId="4DC178BF" w14:textId="06C6BC7E" w:rsidR="00D265F5" w:rsidRPr="00D265F5" w:rsidRDefault="00D265F5" w:rsidP="00D265F5">
      <w:pPr>
        <w:pStyle w:val="Heading1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PROBLEM ODLUKE</w:t>
      </w:r>
      <w:bookmarkEnd w:id="2"/>
    </w:p>
    <w:p w14:paraId="6D94D043" w14:textId="77777777" w:rsidR="00C96115" w:rsidRPr="00C96115" w:rsidRDefault="00C96115" w:rsidP="00C96115">
      <w:pPr>
        <w:pStyle w:val="BodyText"/>
        <w:rPr>
          <w:lang w:val="en-US"/>
        </w:rPr>
      </w:pPr>
      <w:bookmarkStart w:id="3" w:name="_Toc158627895"/>
      <w:proofErr w:type="spellStart"/>
      <w:r w:rsidRPr="00C96115">
        <w:rPr>
          <w:lang w:val="en-US"/>
        </w:rPr>
        <w:t>Problemi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upravljan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anc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nabdevan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se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va</w:t>
      </w:r>
      <w:proofErr w:type="spellEnd"/>
      <w:r w:rsidRPr="00C96115">
        <w:rPr>
          <w:lang w:val="en-US"/>
        </w:rPr>
        <w:t xml:space="preserve"> tri </w:t>
      </w:r>
      <w:proofErr w:type="spellStart"/>
      <w:r w:rsidRPr="00C96115">
        <w:rPr>
          <w:lang w:val="en-US"/>
        </w:rPr>
        <w:t>nivo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nošen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luka</w:t>
      </w:r>
      <w:proofErr w:type="spellEnd"/>
      <w:r w:rsidRPr="00C96115">
        <w:rPr>
          <w:lang w:val="en-US"/>
        </w:rPr>
        <w:t>:</w:t>
      </w:r>
    </w:p>
    <w:p w14:paraId="01069022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Stratešk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er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glavn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lučuju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uradi</w:t>
      </w:r>
      <w:proofErr w:type="spellEnd"/>
      <w:r w:rsidRPr="00C96115">
        <w:rPr>
          <w:lang w:val="en-US"/>
        </w:rPr>
        <w:t>”;</w:t>
      </w:r>
    </w:p>
    <w:p w14:paraId="73D40A24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Taktičk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ment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đuje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to </w:t>
      </w:r>
      <w:proofErr w:type="spellStart"/>
      <w:r w:rsidRPr="00C96115">
        <w:rPr>
          <w:lang w:val="en-US"/>
        </w:rPr>
        <w:t>može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uradi</w:t>
      </w:r>
      <w:proofErr w:type="spellEnd"/>
      <w:r w:rsidRPr="00C96115">
        <w:rPr>
          <w:lang w:val="en-US"/>
        </w:rPr>
        <w:t>”;</w:t>
      </w:r>
    </w:p>
    <w:p w14:paraId="28960436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Operativn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ment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đuje</w:t>
      </w:r>
      <w:proofErr w:type="spellEnd"/>
      <w:r w:rsidRPr="00C96115">
        <w:rPr>
          <w:lang w:val="en-US"/>
        </w:rPr>
        <w:t xml:space="preserve"> da l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v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surs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stup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da l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voljni</w:t>
      </w:r>
      <w:proofErr w:type="spellEnd"/>
      <w:r w:rsidRPr="00C96115">
        <w:rPr>
          <w:lang w:val="en-US"/>
        </w:rPr>
        <w:t>.</w:t>
      </w:r>
    </w:p>
    <w:p w14:paraId="1E2C57AC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Glav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itanja</w:t>
      </w:r>
      <w:proofErr w:type="spellEnd"/>
      <w:r w:rsidRPr="00C96115">
        <w:rPr>
          <w:lang w:val="en-US"/>
        </w:rPr>
        <w:t xml:space="preserve"> se </w:t>
      </w:r>
      <w:proofErr w:type="spellStart"/>
      <w:r w:rsidRPr="00C96115">
        <w:rPr>
          <w:lang w:val="en-US"/>
        </w:rPr>
        <w:t>obič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šavaju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sledeće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sledu</w:t>
      </w:r>
      <w:proofErr w:type="spellEnd"/>
      <w:r w:rsidRPr="00C96115">
        <w:rPr>
          <w:lang w:val="en-US"/>
        </w:rPr>
        <w:t>:</w:t>
      </w:r>
    </w:p>
    <w:p w14:paraId="262C22F9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Koji </w:t>
      </w:r>
      <w:proofErr w:type="spellStart"/>
      <w:r w:rsidRPr="00C96115">
        <w:rPr>
          <w:lang w:val="en-US"/>
        </w:rPr>
        <w:t>proizvod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okac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promovišu</w:t>
      </w:r>
      <w:proofErr w:type="spellEnd"/>
      <w:r w:rsidRPr="00C96115">
        <w:rPr>
          <w:lang w:val="en-US"/>
        </w:rPr>
        <w:t>?</w:t>
      </w:r>
    </w:p>
    <w:p w14:paraId="06467ADC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je </w:t>
      </w:r>
      <w:proofErr w:type="spellStart"/>
      <w:r w:rsidRPr="00C96115">
        <w:rPr>
          <w:lang w:val="en-US"/>
        </w:rPr>
        <w:t>potrebno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postig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va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cilj</w:t>
      </w:r>
      <w:proofErr w:type="spellEnd"/>
      <w:r w:rsidRPr="00C96115">
        <w:rPr>
          <w:lang w:val="en-US"/>
        </w:rPr>
        <w:t>?</w:t>
      </w:r>
    </w:p>
    <w:p w14:paraId="58E3F993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Koji </w:t>
      </w:r>
      <w:proofErr w:type="spellStart"/>
      <w:r w:rsidRPr="00C96115">
        <w:rPr>
          <w:lang w:val="en-US"/>
        </w:rPr>
        <w:t>kapacite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surs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obezbede</w:t>
      </w:r>
      <w:proofErr w:type="spellEnd"/>
      <w:r w:rsidRPr="00C96115">
        <w:rPr>
          <w:lang w:val="en-US"/>
        </w:rPr>
        <w:t>?</w:t>
      </w:r>
    </w:p>
    <w:p w14:paraId="3CEA6A53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Da li se </w:t>
      </w:r>
      <w:proofErr w:type="spellStart"/>
      <w:r w:rsidRPr="00C96115">
        <w:rPr>
          <w:lang w:val="en-US"/>
        </w:rPr>
        <w:t>predviđe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lanov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tvaruju</w:t>
      </w:r>
      <w:proofErr w:type="spellEnd"/>
      <w:r w:rsidRPr="00C96115">
        <w:rPr>
          <w:lang w:val="en-US"/>
        </w:rPr>
        <w:t>?</w:t>
      </w:r>
    </w:p>
    <w:p w14:paraId="07FDB78A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Ova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sled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seć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emingov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planiraj-uradi-proveri-deluj</w:t>
      </w:r>
      <w:proofErr w:type="spellEnd"/>
      <w:r w:rsidRPr="00C96115">
        <w:rPr>
          <w:lang w:val="en-US"/>
        </w:rPr>
        <w:t xml:space="preserve">” </w:t>
      </w:r>
      <w:proofErr w:type="spellStart"/>
      <w:r w:rsidRPr="00C96115">
        <w:rPr>
          <w:lang w:val="en-US"/>
        </w:rPr>
        <w:t>ciklus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je </w:t>
      </w:r>
      <w:proofErr w:type="spellStart"/>
      <w:r w:rsidRPr="00C96115">
        <w:rPr>
          <w:lang w:val="en-US"/>
        </w:rPr>
        <w:t>objašnjeno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poglavl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b/>
          <w:bCs/>
          <w:lang w:val="en-US"/>
        </w:rPr>
        <w:t>Uvod</w:t>
      </w:r>
      <w:proofErr w:type="spellEnd"/>
      <w:r w:rsidRPr="00C96115">
        <w:rPr>
          <w:b/>
          <w:bCs/>
          <w:lang w:val="en-US"/>
        </w:rPr>
        <w:t xml:space="preserve"> u </w:t>
      </w:r>
      <w:proofErr w:type="spellStart"/>
      <w:r w:rsidRPr="00C96115">
        <w:rPr>
          <w:b/>
          <w:bCs/>
          <w:lang w:val="en-US"/>
        </w:rPr>
        <w:t>operaciona</w:t>
      </w:r>
      <w:proofErr w:type="spellEnd"/>
      <w:r w:rsidRPr="00C96115">
        <w:rPr>
          <w:b/>
          <w:bCs/>
          <w:lang w:val="en-US"/>
        </w:rPr>
        <w:t xml:space="preserve"> </w:t>
      </w:r>
      <w:proofErr w:type="spellStart"/>
      <w:r w:rsidRPr="00C96115">
        <w:rPr>
          <w:b/>
          <w:bCs/>
          <w:lang w:val="en-US"/>
        </w:rPr>
        <w:t>istraživanja</w:t>
      </w:r>
      <w:proofErr w:type="spellEnd"/>
      <w:r w:rsidRPr="00C96115">
        <w:rPr>
          <w:lang w:val="en-US"/>
        </w:rPr>
        <w:t>:</w:t>
      </w:r>
    </w:p>
    <w:p w14:paraId="2B76E441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rikupl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a</w:t>
      </w:r>
      <w:proofErr w:type="spellEnd"/>
    </w:p>
    <w:p w14:paraId="0B1F5128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oslov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a</w:t>
      </w:r>
      <w:proofErr w:type="spellEnd"/>
    </w:p>
    <w:p w14:paraId="4B792035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lan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a</w:t>
      </w:r>
      <w:proofErr w:type="spellEnd"/>
    </w:p>
    <w:p w14:paraId="00D55F55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Simulacio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del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za</w:t>
      </w:r>
      <w:proofErr w:type="spellEnd"/>
    </w:p>
    <w:p w14:paraId="14B6FDB3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r w:rsidRPr="00C96115">
        <w:rPr>
          <w:lang w:val="en-US"/>
        </w:rPr>
        <w:t>Realizacija</w:t>
      </w:r>
    </w:p>
    <w:p w14:paraId="4B2F69E2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1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2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>Step 1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prikupl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3, 4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5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 xml:space="preserve">Step 2, 3 </w:t>
      </w:r>
      <w:proofErr w:type="spellStart"/>
      <w:r w:rsidRPr="00C96115">
        <w:rPr>
          <w:b/>
          <w:bCs/>
          <w:lang w:val="en-US"/>
        </w:rPr>
        <w:t>i</w:t>
      </w:r>
      <w:proofErr w:type="spellEnd"/>
      <w:r w:rsidRPr="00C96115">
        <w:rPr>
          <w:b/>
          <w:bCs/>
          <w:lang w:val="en-US"/>
        </w:rPr>
        <w:t xml:space="preserve"> 4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plan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simulacio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deliranje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6, 7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8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 xml:space="preserve">Step 4 </w:t>
      </w:r>
      <w:proofErr w:type="spellStart"/>
      <w:r w:rsidRPr="00C96115">
        <w:rPr>
          <w:b/>
          <w:bCs/>
          <w:lang w:val="en-US"/>
        </w:rPr>
        <w:t>i</w:t>
      </w:r>
      <w:proofErr w:type="spellEnd"/>
      <w:r w:rsidRPr="00C96115">
        <w:rPr>
          <w:b/>
          <w:bCs/>
          <w:lang w:val="en-US"/>
        </w:rPr>
        <w:t xml:space="preserve"> 5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analiz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alizaciju</w:t>
      </w:r>
      <w:proofErr w:type="spellEnd"/>
      <w:r w:rsidRPr="00C96115">
        <w:rPr>
          <w:lang w:val="en-US"/>
        </w:rPr>
        <w:t>.</w:t>
      </w:r>
    </w:p>
    <w:p w14:paraId="442A5D23" w14:textId="48AFC593" w:rsidR="00544CDE" w:rsidRDefault="00544CDE" w:rsidP="272313FE">
      <w:pPr>
        <w:pStyle w:val="BodyText"/>
        <w:rPr>
          <w:lang w:val="en-GB"/>
        </w:rPr>
      </w:pPr>
    </w:p>
    <w:p w14:paraId="2D62782B" w14:textId="62862D8A" w:rsidR="003C081B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4" w:name="_Toc158627893"/>
      <w:bookmarkStart w:id="5" w:name="_Toc197184862"/>
      <w:bookmarkEnd w:id="3"/>
      <w:r>
        <w:rPr>
          <w:lang w:val="en-GB"/>
        </w:rPr>
        <w:lastRenderedPageBreak/>
        <w:t>ZADATAK</w:t>
      </w:r>
      <w:r w:rsidR="003C081B" w:rsidRPr="272313FE">
        <w:rPr>
          <w:lang w:val="en-GB"/>
        </w:rPr>
        <w:t xml:space="preserve"> 1</w:t>
      </w:r>
      <w:bookmarkEnd w:id="4"/>
      <w:bookmarkEnd w:id="5"/>
    </w:p>
    <w:p w14:paraId="117FA4A1" w14:textId="77777777" w:rsidR="00C96115" w:rsidRPr="00C96115" w:rsidRDefault="00C96115" w:rsidP="00C96115">
      <w:pPr>
        <w:suppressAutoHyphens/>
        <w:rPr>
          <w:lang w:val="en-US"/>
        </w:rPr>
      </w:pPr>
      <w:proofErr w:type="spellStart"/>
      <w:r w:rsidRPr="00C96115">
        <w:rPr>
          <w:lang w:val="en-US"/>
        </w:rPr>
        <w:t>Prikup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o </w:t>
      </w:r>
      <w:proofErr w:type="spellStart"/>
      <w:r w:rsidRPr="00C96115">
        <w:rPr>
          <w:lang w:val="en-US"/>
        </w:rPr>
        <w:t>prodaji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analizu</w:t>
      </w:r>
      <w:proofErr w:type="spellEnd"/>
      <w:r w:rsidRPr="00C96115">
        <w:rPr>
          <w:lang w:val="en-US"/>
        </w:rPr>
        <w:t xml:space="preserve">. Da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spun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zadatak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orist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lože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ansakcijs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Postoj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ekoli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raka</w:t>
      </w:r>
      <w:proofErr w:type="spellEnd"/>
      <w:r w:rsidRPr="00C96115">
        <w:rPr>
          <w:lang w:val="en-US"/>
        </w:rPr>
        <w:t xml:space="preserve"> koj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ključeni</w:t>
      </w:r>
      <w:proofErr w:type="spellEnd"/>
      <w:r w:rsidRPr="00C96115">
        <w:rPr>
          <w:lang w:val="en-US"/>
        </w:rPr>
        <w:t>:</w:t>
      </w:r>
    </w:p>
    <w:p w14:paraId="68DB6677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Importujte</w:t>
      </w:r>
      <w:proofErr w:type="spellEnd"/>
      <w:r w:rsidRPr="00C96115">
        <w:rPr>
          <w:lang w:val="en-US"/>
        </w:rPr>
        <w:t xml:space="preserve"> DM (2024).csv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aplikaciju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proračuns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abele</w:t>
      </w:r>
      <w:proofErr w:type="spellEnd"/>
      <w:r w:rsidRPr="00C96115">
        <w:rPr>
          <w:lang w:val="en-US"/>
        </w:rPr>
        <w:t xml:space="preserve"> po </w:t>
      </w:r>
      <w:proofErr w:type="spellStart"/>
      <w:r w:rsidRPr="00C96115">
        <w:rPr>
          <w:lang w:val="en-US"/>
        </w:rPr>
        <w:t>izboru</w:t>
      </w:r>
      <w:proofErr w:type="spellEnd"/>
      <w:r w:rsidRPr="00C96115">
        <w:rPr>
          <w:lang w:val="en-US"/>
        </w:rPr>
        <w:t>.</w:t>
      </w:r>
    </w:p>
    <w:p w14:paraId="43F6C2FD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Filtriraj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az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ćel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>.</w:t>
      </w:r>
    </w:p>
    <w:p w14:paraId="6CA342FE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Prebac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nov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računsk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abelu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>.</w:t>
      </w:r>
    </w:p>
    <w:p w14:paraId="4E4DF75E" w14:textId="77777777" w:rsidR="00C96115" w:rsidRPr="00C96115" w:rsidRDefault="00C96115" w:rsidP="00C96115">
      <w:pPr>
        <w:suppressAutoHyphens/>
        <w:rPr>
          <w:lang w:val="en-US"/>
        </w:rPr>
      </w:pPr>
      <w:r w:rsidRPr="00C96115">
        <w:rPr>
          <w:lang w:val="en-US"/>
        </w:rPr>
        <w:t xml:space="preserve">Ad 1) </w:t>
      </w:r>
      <w:proofErr w:type="spellStart"/>
      <w:r w:rsidRPr="00C96115">
        <w:rPr>
          <w:lang w:val="en-US"/>
        </w:rPr>
        <w:t>Imaj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mu</w:t>
      </w:r>
      <w:proofErr w:type="spellEnd"/>
      <w:r w:rsidRPr="00C96115">
        <w:rPr>
          <w:lang w:val="en-US"/>
        </w:rPr>
        <w:t xml:space="preserve"> da je </w:t>
      </w:r>
      <w:proofErr w:type="spellStart"/>
      <w:r w:rsidRPr="00C96115">
        <w:rPr>
          <w:lang w:val="en-US"/>
        </w:rPr>
        <w:t>prilik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voz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treb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igurati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prv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ini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adrž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me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tribu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dok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tal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in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adrž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govarajuć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Obrat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ažn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azdva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jer</w:t>
      </w:r>
      <w:proofErr w:type="spellEnd"/>
      <w:r w:rsidRPr="00C96115">
        <w:rPr>
          <w:lang w:val="en-US"/>
        </w:rPr>
        <w:t xml:space="preserve"> je u </w:t>
      </w:r>
      <w:proofErr w:type="spellStart"/>
      <w:r w:rsidRPr="00C96115">
        <w:rPr>
          <w:lang w:val="en-US"/>
        </w:rPr>
        <w:t>ov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lučaju</w:t>
      </w:r>
      <w:proofErr w:type="spellEnd"/>
      <w:r w:rsidRPr="00C96115">
        <w:rPr>
          <w:lang w:val="en-US"/>
        </w:rPr>
        <w:t xml:space="preserve"> separator </w:t>
      </w:r>
      <w:proofErr w:type="spellStart"/>
      <w:r w:rsidRPr="00C96115">
        <w:rPr>
          <w:lang w:val="en-US"/>
        </w:rPr>
        <w:t>zarez</w:t>
      </w:r>
      <w:proofErr w:type="spellEnd"/>
      <w:r w:rsidRPr="00C96115">
        <w:rPr>
          <w:lang w:val="en-US"/>
        </w:rPr>
        <w:t>.</w:t>
      </w:r>
    </w:p>
    <w:p w14:paraId="6E7C2B28" w14:textId="47AF1D6C" w:rsidR="008471A5" w:rsidRDefault="001D0C5E" w:rsidP="272313FE">
      <w:pPr>
        <w:suppressAutoHyphens/>
        <w:rPr>
          <w:lang w:val="en-GB"/>
        </w:rPr>
      </w:pPr>
      <w:r>
        <w:rPr>
          <w:noProof/>
        </w:rPr>
        <w:drawing>
          <wp:inline distT="0" distB="0" distL="0" distR="0" wp14:anchorId="0A3A1AE7" wp14:editId="6E188AF5">
            <wp:extent cx="5572125" cy="2352675"/>
            <wp:effectExtent l="0" t="0" r="9525" b="952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40212" w14:textId="209F0027" w:rsidR="00C96115" w:rsidRPr="00C96115" w:rsidRDefault="00C96115" w:rsidP="00C96115">
      <w:pPr>
        <w:suppressAutoHyphens/>
        <w:jc w:val="left"/>
        <w:rPr>
          <w:lang w:val="en-US"/>
        </w:rPr>
      </w:pPr>
      <w:r>
        <w:rPr>
          <w:lang w:val="en-US"/>
        </w:rPr>
        <w:t>A</w:t>
      </w:r>
      <w:r w:rsidRPr="00C96115">
        <w:rPr>
          <w:lang w:val="en-US"/>
        </w:rPr>
        <w:t xml:space="preserve">d 2) </w:t>
      </w:r>
      <w:proofErr w:type="spellStart"/>
      <w:r w:rsidRPr="00C96115">
        <w:rPr>
          <w:lang w:val="en-US"/>
        </w:rPr>
        <w:t>Nakon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voz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prebroj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ro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v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svako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lo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d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az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ćelij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Izlož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zračunavanje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aksimal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inimal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vrednos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Kad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ude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premn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oristite</w:t>
      </w:r>
      <w:proofErr w:type="spellEnd"/>
      <w:r w:rsidRPr="00C96115">
        <w:rPr>
          <w:lang w:val="en-US"/>
        </w:rPr>
        <w:t xml:space="preserve"> alate za </w:t>
      </w:r>
      <w:proofErr w:type="spellStart"/>
      <w:r w:rsidRPr="00C96115">
        <w:rPr>
          <w:lang w:val="en-US"/>
        </w:rPr>
        <w:t>filtriranj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tabela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sključ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e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>.</w:t>
      </w:r>
    </w:p>
    <w:p w14:paraId="173B0720" w14:textId="06FA24DA" w:rsidR="00937ACD" w:rsidRDefault="00D3544F" w:rsidP="272313FE">
      <w:pPr>
        <w:suppressAutoHyphens/>
        <w:rPr>
          <w:lang w:val="en-GB"/>
        </w:rPr>
      </w:pPr>
      <w:r>
        <w:rPr>
          <w:noProof/>
        </w:rPr>
        <w:drawing>
          <wp:inline distT="0" distB="0" distL="0" distR="0" wp14:anchorId="40B15150" wp14:editId="248ABFF4">
            <wp:extent cx="4457700" cy="1333500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A263" w14:textId="77777777" w:rsidR="00E62D09" w:rsidRDefault="00E62D09" w:rsidP="272313FE">
      <w:pPr>
        <w:suppressAutoHyphens/>
        <w:rPr>
          <w:lang w:val="en-GB"/>
        </w:rPr>
      </w:pPr>
    </w:p>
    <w:p w14:paraId="3D3F1454" w14:textId="6EFAE765" w:rsidR="001F2DB9" w:rsidRDefault="00C96115" w:rsidP="272313FE">
      <w:pPr>
        <w:suppressAutoHyphens/>
        <w:rPr>
          <w:lang w:val="en-GB"/>
        </w:rPr>
      </w:pPr>
      <w:r w:rsidRPr="00C96115">
        <w:rPr>
          <w:lang w:val="en-GB"/>
        </w:rPr>
        <w:t xml:space="preserve">Ad 3) </w:t>
      </w:r>
      <w:proofErr w:type="spellStart"/>
      <w:r w:rsidRPr="00C96115">
        <w:rPr>
          <w:lang w:val="en-GB"/>
        </w:rPr>
        <w:t>Kop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ep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filtrira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datke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nov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abelu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dal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radu</w:t>
      </w:r>
      <w:proofErr w:type="spellEnd"/>
      <w:r w:rsidRPr="00C96115">
        <w:rPr>
          <w:lang w:val="en-GB"/>
        </w:rPr>
        <w:t>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14:paraId="014EA92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68EFF" w14:textId="7A242C1A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801FB7E" wp14:editId="0A583023">
                  <wp:extent cx="939165" cy="939165"/>
                  <wp:effectExtent l="0" t="0" r="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8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880B5" w14:textId="09006AAF" w:rsidR="003C081B" w:rsidRDefault="004D01FD" w:rsidP="272313FE">
            <w:pPr>
              <w:jc w:val="left"/>
              <w:rPr>
                <w:rFonts w:eastAsia="Calibri"/>
                <w:lang w:val="en-GB"/>
              </w:rPr>
            </w:pPr>
            <w:r w:rsidRPr="004D01FD">
              <w:rPr>
                <w:rFonts w:eastAsia="Calibri"/>
              </w:rPr>
              <w:t>Napomena: Možete detektovati nedostajuće i nepristrasne podatke određivanjem minimalnih i maksimalnih vrednosti u kolonama.</w:t>
            </w:r>
            <w:r w:rsidRPr="004D01FD">
              <w:rPr>
                <w:rFonts w:eastAsia="Calibri"/>
              </w:rPr>
              <w:br/>
              <w:t>Isključite tačne podatke koristeći ugrađene funkcije filtriranja u tabelama.</w:t>
            </w:r>
          </w:p>
        </w:tc>
      </w:tr>
      <w:tr w:rsidR="003C081B" w14:paraId="0ED42B9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CDBEB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D7EB1E9" wp14:editId="0C2F7D9B">
                  <wp:extent cx="670560" cy="560705"/>
                  <wp:effectExtent l="0" t="0" r="0" b="0"/>
                  <wp:docPr id="1" name="Obraz 7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81D46" w14:textId="129031CC" w:rsidR="003C081B" w:rsidRDefault="00000000" w:rsidP="272313FE">
            <w:pPr>
              <w:jc w:val="left"/>
              <w:rPr>
                <w:rStyle w:val="Hyperlink"/>
                <w:rFonts w:eastAsia="Calibri"/>
                <w:lang w:val="en-GB"/>
              </w:rPr>
            </w:pPr>
            <w:hyperlink r:id="rId21">
              <w:r w:rsidR="704829C6" w:rsidRPr="272313FE">
                <w:rPr>
                  <w:rStyle w:val="Hyperlink"/>
                  <w:rFonts w:eastAsia="Calibri"/>
                  <w:lang w:val="en-GB"/>
                </w:rPr>
                <w:t>DM (2024).csv</w:t>
              </w:r>
            </w:hyperlink>
          </w:p>
          <w:p w14:paraId="054DA589" w14:textId="2FD5C807" w:rsidR="00507050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2">
              <w:r w:rsidR="704829C6" w:rsidRPr="272313FE">
                <w:rPr>
                  <w:rStyle w:val="Hyperlink"/>
                  <w:lang w:val="en-GB"/>
                </w:rPr>
                <w:t>DM (2024).</w:t>
              </w:r>
              <w:proofErr w:type="spellStart"/>
              <w:r w:rsidR="704829C6" w:rsidRPr="272313FE">
                <w:rPr>
                  <w:rStyle w:val="Hyperlink"/>
                  <w:lang w:val="en-GB"/>
                </w:rPr>
                <w:t>ods</w:t>
              </w:r>
              <w:proofErr w:type="spellEnd"/>
            </w:hyperlink>
          </w:p>
        </w:tc>
      </w:tr>
    </w:tbl>
    <w:p w14:paraId="7C985FB8" w14:textId="77777777" w:rsidR="003C081B" w:rsidRDefault="003C081B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752EA5C7" w14:textId="77777777" w:rsidR="003C081B" w:rsidRDefault="003C081B" w:rsidP="272313FE">
      <w:pPr>
        <w:rPr>
          <w:lang w:val="en-GB"/>
        </w:rPr>
      </w:pPr>
    </w:p>
    <w:p w14:paraId="7C9D1452" w14:textId="777A1B4E" w:rsidR="003C081B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6" w:name="_Toc158627894"/>
      <w:bookmarkStart w:id="7" w:name="_Toc197184863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3C081B" w:rsidRPr="272313FE">
        <w:rPr>
          <w:lang w:val="en-GB"/>
        </w:rPr>
        <w:t>2</w:t>
      </w:r>
      <w:bookmarkEnd w:id="6"/>
      <w:bookmarkEnd w:id="7"/>
    </w:p>
    <w:p w14:paraId="352D8F51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Napravi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azu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ikupljen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 za </w:t>
      </w:r>
      <w:proofErr w:type="spellStart"/>
      <w:r w:rsidRPr="004D01FD">
        <w:rPr>
          <w:lang w:val="en-US"/>
        </w:rPr>
        <w:t>lakš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straživ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ržavanje</w:t>
      </w:r>
      <w:proofErr w:type="spellEnd"/>
      <w:r w:rsidRPr="004D01FD">
        <w:rPr>
          <w:lang w:val="en-US"/>
        </w:rPr>
        <w:t xml:space="preserve">. </w:t>
      </w:r>
      <w:proofErr w:type="spellStart"/>
      <w:r w:rsidRPr="004D01FD">
        <w:rPr>
          <w:lang w:val="en-US"/>
        </w:rPr>
        <w:t>Izvrši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nek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snovn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etrag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ak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is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demonstriral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tkriv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znanja</w:t>
      </w:r>
      <w:proofErr w:type="spellEnd"/>
      <w:r w:rsidRPr="004D01FD">
        <w:rPr>
          <w:lang w:val="en-US"/>
        </w:rPr>
        <w:t xml:space="preserve">. </w:t>
      </w:r>
      <w:proofErr w:type="spellStart"/>
      <w:r w:rsidRPr="004D01FD">
        <w:rPr>
          <w:lang w:val="en-US"/>
        </w:rPr>
        <w:t>Odredite</w:t>
      </w:r>
      <w:proofErr w:type="spellEnd"/>
      <w:r w:rsidRPr="004D01FD">
        <w:rPr>
          <w:lang w:val="en-US"/>
        </w:rPr>
        <w:t>:</w:t>
      </w:r>
    </w:p>
    <w:p w14:paraId="2FDFEDF2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Najprometnij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dani</w:t>
      </w:r>
      <w:proofErr w:type="spellEnd"/>
      <w:r w:rsidRPr="004D01FD">
        <w:rPr>
          <w:lang w:val="en-US"/>
        </w:rPr>
        <w:t>.</w:t>
      </w:r>
    </w:p>
    <w:p w14:paraId="3CB82D63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Najprometnij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esta</w:t>
      </w:r>
      <w:proofErr w:type="spellEnd"/>
      <w:r w:rsidRPr="004D01FD">
        <w:rPr>
          <w:lang w:val="en-US"/>
        </w:rPr>
        <w:t>.</w:t>
      </w:r>
    </w:p>
    <w:p w14:paraId="00B20BF4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Kritičn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izvodi</w:t>
      </w:r>
      <w:proofErr w:type="spellEnd"/>
      <w:r w:rsidRPr="004D01FD">
        <w:rPr>
          <w:lang w:val="en-US"/>
        </w:rPr>
        <w:t>.</w:t>
      </w:r>
    </w:p>
    <w:p w14:paraId="49815313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Pretrag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že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zvrš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elektovanjem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govarajuć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lja</w:t>
      </w:r>
      <w:proofErr w:type="spellEnd"/>
      <w:r w:rsidRPr="004D01FD">
        <w:rPr>
          <w:lang w:val="en-US"/>
        </w:rPr>
        <w:t xml:space="preserve"> (</w:t>
      </w:r>
      <w:proofErr w:type="spellStart"/>
      <w:r w:rsidRPr="004D01FD">
        <w:rPr>
          <w:lang w:val="en-US"/>
        </w:rPr>
        <w:t>npr</w:t>
      </w:r>
      <w:proofErr w:type="spellEnd"/>
      <w:r w:rsidRPr="004D01FD">
        <w:rPr>
          <w:lang w:val="en-US"/>
        </w:rPr>
        <w:t xml:space="preserve">. datum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cen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izvoda</w:t>
      </w:r>
      <w:proofErr w:type="spellEnd"/>
      <w:r w:rsidRPr="004D01FD">
        <w:rPr>
          <w:lang w:val="en-US"/>
        </w:rPr>
        <w:t xml:space="preserve">)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orišćenjem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agregatn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funkcij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a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št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u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roj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abiranje</w:t>
      </w:r>
      <w:proofErr w:type="spellEnd"/>
      <w:r w:rsidRPr="004D01FD">
        <w:rPr>
          <w:lang w:val="en-US"/>
        </w:rPr>
        <w:t>.</w:t>
      </w:r>
    </w:p>
    <w:p w14:paraId="015CEC07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Št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još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že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red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z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stojeć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? Kako </w:t>
      </w:r>
      <w:proofErr w:type="spellStart"/>
      <w:r w:rsidRPr="004D01FD">
        <w:rPr>
          <w:lang w:val="en-US"/>
        </w:rPr>
        <w:t>bis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gl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šir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ke</w:t>
      </w:r>
      <w:proofErr w:type="spellEnd"/>
      <w:r w:rsidRPr="004D01FD">
        <w:rPr>
          <w:lang w:val="en-US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14:paraId="7D7D745C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3B4A" w14:textId="77777777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7729D" wp14:editId="49D4DAFD">
                  <wp:extent cx="939165" cy="939165"/>
                  <wp:effectExtent l="0" t="0" r="0" b="0"/>
                  <wp:docPr id="10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310AE" w14:textId="77777777" w:rsidR="004D01FD" w:rsidRPr="004D01FD" w:rsidRDefault="004D01FD" w:rsidP="004D01FD">
            <w:pPr>
              <w:suppressAutoHyphens/>
              <w:rPr>
                <w:lang w:val="en-US"/>
              </w:rPr>
            </w:pPr>
            <w:r w:rsidRPr="004D01FD">
              <w:rPr>
                <w:lang w:val="en-US"/>
              </w:rPr>
              <w:t xml:space="preserve">Da </w:t>
            </w:r>
            <w:proofErr w:type="spellStart"/>
            <w:r w:rsidRPr="004D01FD">
              <w:rPr>
                <w:lang w:val="en-US"/>
              </w:rPr>
              <w:t>bist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zgradil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bazu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podataka</w:t>
            </w:r>
            <w:proofErr w:type="spellEnd"/>
            <w:r w:rsidRPr="004D01FD">
              <w:rPr>
                <w:lang w:val="en-US"/>
              </w:rPr>
              <w:t xml:space="preserve">, </w:t>
            </w:r>
            <w:proofErr w:type="spellStart"/>
            <w:r w:rsidRPr="004D01FD">
              <w:rPr>
                <w:lang w:val="en-US"/>
              </w:rPr>
              <w:t>kreirali</w:t>
            </w:r>
            <w:proofErr w:type="spellEnd"/>
            <w:r w:rsidRPr="004D01FD">
              <w:rPr>
                <w:lang w:val="en-US"/>
              </w:rPr>
              <w:t xml:space="preserve"> je </w:t>
            </w:r>
            <w:proofErr w:type="spellStart"/>
            <w:r w:rsidRPr="004D01FD">
              <w:rPr>
                <w:lang w:val="en-US"/>
              </w:rPr>
              <w:t>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uvezl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podatk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z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bel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k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št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ćet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h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kopirat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nalepit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ka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novu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belu</w:t>
            </w:r>
            <w:proofErr w:type="spellEnd"/>
            <w:r w:rsidRPr="004D01FD">
              <w:rPr>
                <w:lang w:val="en-US"/>
              </w:rPr>
              <w:t>.</w:t>
            </w:r>
          </w:p>
          <w:p w14:paraId="51A336E3" w14:textId="2809B009" w:rsidR="003C081B" w:rsidRDefault="003C081B" w:rsidP="272313FE">
            <w:pPr>
              <w:suppressAutoHyphens/>
              <w:rPr>
                <w:rFonts w:eastAsia="Calibri"/>
                <w:lang w:val="en-GB"/>
              </w:rPr>
            </w:pPr>
          </w:p>
        </w:tc>
      </w:tr>
      <w:tr w:rsidR="003C081B" w14:paraId="52F0FF4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5DBB7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BC6A6EF" wp14:editId="1746CE02">
                  <wp:extent cx="670560" cy="560705"/>
                  <wp:effectExtent l="0" t="0" r="0" b="0"/>
                  <wp:docPr id="11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E63A2" w14:textId="17CF916A" w:rsidR="003C081B" w:rsidRDefault="00000000" w:rsidP="272313FE">
            <w:pPr>
              <w:jc w:val="left"/>
              <w:rPr>
                <w:lang w:val="en-GB"/>
              </w:rPr>
            </w:pPr>
            <w:hyperlink r:id="rId23">
              <w:r w:rsidR="0B56619D" w:rsidRPr="272313FE">
                <w:rPr>
                  <w:rStyle w:val="Hyperlink"/>
                  <w:rFonts w:eastAsia="Calibri"/>
                  <w:lang w:val="en-GB"/>
                </w:rPr>
                <w:t>DM (2024</w:t>
              </w:r>
              <w:proofErr w:type="gramStart"/>
              <w:r w:rsidR="0B56619D" w:rsidRPr="272313FE">
                <w:rPr>
                  <w:rStyle w:val="Hyperlink"/>
                  <w:rFonts w:eastAsia="Calibri"/>
                  <w:lang w:val="en-GB"/>
                </w:rPr>
                <w:t>).</w:t>
              </w:r>
              <w:proofErr w:type="spellStart"/>
              <w:r w:rsidR="0B56619D" w:rsidRPr="272313FE">
                <w:rPr>
                  <w:rStyle w:val="Hyperlink"/>
                  <w:rFonts w:eastAsia="Calibri"/>
                  <w:lang w:val="en-GB"/>
                </w:rPr>
                <w:t>odb</w:t>
              </w:r>
              <w:proofErr w:type="spellEnd"/>
              <w:proofErr w:type="gramEnd"/>
            </w:hyperlink>
          </w:p>
        </w:tc>
      </w:tr>
    </w:tbl>
    <w:p w14:paraId="027D9D23" w14:textId="77777777" w:rsidR="003C081B" w:rsidRDefault="003C081B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4006117B" w14:textId="77777777" w:rsidR="009D0FCA" w:rsidRDefault="009D0FCA" w:rsidP="272313FE">
      <w:pPr>
        <w:rPr>
          <w:lang w:val="en-GB"/>
        </w:rPr>
      </w:pPr>
    </w:p>
    <w:p w14:paraId="0E8A8B64" w14:textId="77777777" w:rsidR="00692C0F" w:rsidRDefault="00692C0F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DA826B2" w14:textId="351EF8DE" w:rsidR="009B72CC" w:rsidRDefault="00D265F5" w:rsidP="009B72CC">
      <w:pPr>
        <w:pStyle w:val="Heading1"/>
        <w:numPr>
          <w:ilvl w:val="0"/>
          <w:numId w:val="0"/>
        </w:numPr>
        <w:rPr>
          <w:lang w:val="en-GB"/>
        </w:rPr>
      </w:pPr>
      <w:bookmarkStart w:id="8" w:name="_Toc197184864"/>
      <w:bookmarkStart w:id="9" w:name="_Toc158802082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9B72CC">
        <w:rPr>
          <w:lang w:val="en-GB"/>
        </w:rPr>
        <w:t>3</w:t>
      </w:r>
      <w:bookmarkEnd w:id="8"/>
    </w:p>
    <w:p w14:paraId="492B6A1E" w14:textId="77777777" w:rsidR="00C96115" w:rsidRPr="00C96115" w:rsidRDefault="00C96115" w:rsidP="00C96115">
      <w:pPr>
        <w:ind w:firstLine="708"/>
        <w:rPr>
          <w:lang w:val="en-US"/>
        </w:rPr>
      </w:pPr>
      <w:proofErr w:type="spellStart"/>
      <w:r w:rsidRPr="00C96115">
        <w:rPr>
          <w:lang w:val="en-US"/>
        </w:rPr>
        <w:t>Izvrš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kupljeni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ci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risteći</w:t>
      </w:r>
      <w:proofErr w:type="spellEnd"/>
      <w:r w:rsidRPr="00C96115">
        <w:rPr>
          <w:lang w:val="en-US"/>
        </w:rPr>
        <w:t xml:space="preserve"> pivot </w:t>
      </w:r>
      <w:proofErr w:type="spellStart"/>
      <w:r w:rsidRPr="00C96115">
        <w:rPr>
          <w:lang w:val="en-US"/>
        </w:rPr>
        <w:t>tabel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Rezulta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podseća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grafiko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ati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opi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blema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Odredi</w:t>
      </w:r>
      <w:proofErr w:type="spellEnd"/>
      <w:r w:rsidRPr="00C96115">
        <w:rPr>
          <w:lang w:val="en-US"/>
        </w:rPr>
        <w:t>:</w:t>
      </w:r>
    </w:p>
    <w:p w14:paraId="2192E501" w14:textId="77777777" w:rsidR="00C96115" w:rsidRPr="00C96115" w:rsidRDefault="00C96115" w:rsidP="00C96115">
      <w:pPr>
        <w:numPr>
          <w:ilvl w:val="0"/>
          <w:numId w:val="20"/>
        </w:numPr>
        <w:rPr>
          <w:lang w:val="en-US"/>
        </w:rPr>
      </w:pPr>
      <w:proofErr w:type="spellStart"/>
      <w:r w:rsidRPr="00C96115">
        <w:rPr>
          <w:lang w:val="en-US"/>
        </w:rPr>
        <w:t>Najfrekventnij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ani</w:t>
      </w:r>
      <w:proofErr w:type="spellEnd"/>
      <w:r w:rsidRPr="00C96115">
        <w:rPr>
          <w:lang w:val="en-US"/>
        </w:rPr>
        <w:t>.</w:t>
      </w:r>
    </w:p>
    <w:p w14:paraId="1B68249E" w14:textId="77777777" w:rsidR="00C96115" w:rsidRPr="00C96115" w:rsidRDefault="00C96115" w:rsidP="00C96115">
      <w:pPr>
        <w:numPr>
          <w:ilvl w:val="0"/>
          <w:numId w:val="20"/>
        </w:numPr>
        <w:rPr>
          <w:lang w:val="en-US"/>
        </w:rPr>
      </w:pPr>
      <w:proofErr w:type="spellStart"/>
      <w:r w:rsidRPr="00C96115">
        <w:rPr>
          <w:lang w:val="en-US"/>
        </w:rPr>
        <w:t>Najfrekventni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sta</w:t>
      </w:r>
      <w:proofErr w:type="spellEnd"/>
      <w:r w:rsidRPr="00C96115">
        <w:rPr>
          <w:lang w:val="en-US"/>
        </w:rPr>
        <w:t>.</w:t>
      </w:r>
    </w:p>
    <w:p w14:paraId="5CB152A4" w14:textId="77777777" w:rsidR="00C96115" w:rsidRDefault="00C96115" w:rsidP="00C96115">
      <w:pPr>
        <w:numPr>
          <w:ilvl w:val="0"/>
          <w:numId w:val="20"/>
        </w:numPr>
        <w:jc w:val="left"/>
        <w:rPr>
          <w:lang w:val="en-US"/>
        </w:rPr>
      </w:pPr>
      <w:proofErr w:type="spellStart"/>
      <w:r w:rsidRPr="00C96115">
        <w:rPr>
          <w:lang w:val="en-US"/>
        </w:rPr>
        <w:t>Kritični</w:t>
      </w:r>
      <w:proofErr w:type="spellEnd"/>
      <w:r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izvodi</w:t>
      </w:r>
      <w:proofErr w:type="spellEnd"/>
      <w:r w:rsidRPr="00C96115">
        <w:rPr>
          <w:lang w:val="en-US"/>
        </w:rPr>
        <w:t>.</w:t>
      </w:r>
    </w:p>
    <w:p w14:paraId="05517F4B" w14:textId="0EE0AF4A" w:rsidR="00C96115" w:rsidRPr="00C96115" w:rsidRDefault="00C96115" w:rsidP="00C96115">
      <w:pPr>
        <w:jc w:val="left"/>
        <w:rPr>
          <w:lang w:val="en-US"/>
        </w:rPr>
      </w:pP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još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žeš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utvrdiš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z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kuplje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9B72CC" w14:paraId="035CFC36" w14:textId="77777777" w:rsidTr="00C66D0D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D6DB7" w14:textId="77777777" w:rsidR="009B72CC" w:rsidRDefault="009B72CC" w:rsidP="00C66D0D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570D3" wp14:editId="5115F1A5">
                  <wp:extent cx="939165" cy="939165"/>
                  <wp:effectExtent l="0" t="0" r="0" b="0"/>
                  <wp:docPr id="19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6CE16" w14:textId="77777777" w:rsidR="009B72CC" w:rsidRDefault="009B72CC" w:rsidP="00C66D0D">
            <w:pPr>
              <w:jc w:val="left"/>
              <w:rPr>
                <w:rFonts w:eastAsia="Calibri"/>
                <w:lang w:val="en-GB"/>
              </w:rPr>
            </w:pPr>
            <w:r w:rsidRPr="272313FE">
              <w:rPr>
                <w:rFonts w:eastAsia="Calibri"/>
                <w:lang w:val="en-GB"/>
              </w:rPr>
              <w:t>Use the results from Task 1.</w:t>
            </w:r>
          </w:p>
        </w:tc>
      </w:tr>
      <w:tr w:rsidR="009B72CC" w14:paraId="28C91FC7" w14:textId="77777777" w:rsidTr="00C66D0D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4B68" w14:textId="77777777" w:rsidR="009B72CC" w:rsidRDefault="009B72CC" w:rsidP="00C66D0D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1E41A1C" wp14:editId="36CA95D7">
                  <wp:extent cx="670560" cy="560705"/>
                  <wp:effectExtent l="0" t="0" r="0" b="0"/>
                  <wp:docPr id="20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21379" w14:textId="77777777" w:rsidR="009B72CC" w:rsidRDefault="00000000" w:rsidP="00C66D0D">
            <w:pPr>
              <w:jc w:val="left"/>
              <w:rPr>
                <w:rStyle w:val="Hyperlink"/>
                <w:rFonts w:eastAsia="Calibri"/>
                <w:lang w:val="en-GB"/>
              </w:rPr>
            </w:pPr>
            <w:hyperlink r:id="rId24">
              <w:r w:rsidR="009B72CC" w:rsidRPr="272313FE">
                <w:rPr>
                  <w:rStyle w:val="Hyperlink"/>
                  <w:rFonts w:eastAsia="Calibri"/>
                  <w:lang w:val="en-GB"/>
                </w:rPr>
                <w:t>BA (2024).</w:t>
              </w:r>
              <w:proofErr w:type="spellStart"/>
              <w:r w:rsidR="009B72CC" w:rsidRPr="272313FE">
                <w:rPr>
                  <w:rStyle w:val="Hyperlink"/>
                  <w:rFonts w:eastAsia="Calibri"/>
                  <w:lang w:val="en-GB"/>
                </w:rPr>
                <w:t>ods</w:t>
              </w:r>
              <w:proofErr w:type="spellEnd"/>
            </w:hyperlink>
          </w:p>
          <w:p w14:paraId="540D9991" w14:textId="4E81B245" w:rsidR="009B72CC" w:rsidRDefault="00000000" w:rsidP="00C66D0D">
            <w:pPr>
              <w:jc w:val="left"/>
              <w:rPr>
                <w:rFonts w:eastAsia="Calibri"/>
                <w:lang w:val="en-GB"/>
              </w:rPr>
            </w:pPr>
            <w:hyperlink r:id="rId25" w:history="1">
              <w:r w:rsidR="005948EC">
                <w:rPr>
                  <w:rStyle w:val="Hyperlink"/>
                </w:rPr>
                <w:t>BA (2024).xlsx</w:t>
              </w:r>
            </w:hyperlink>
          </w:p>
        </w:tc>
      </w:tr>
    </w:tbl>
    <w:p w14:paraId="46D4CF70" w14:textId="77777777" w:rsidR="009B72CC" w:rsidRDefault="009B72CC" w:rsidP="009B72CC">
      <w:pPr>
        <w:rPr>
          <w:lang w:val="en-GB"/>
        </w:rPr>
      </w:pPr>
      <w:r w:rsidRPr="272313FE">
        <w:rPr>
          <w:lang w:val="en-GB"/>
        </w:rPr>
        <w:t>NOTES</w:t>
      </w:r>
    </w:p>
    <w:p w14:paraId="6D26D3BA" w14:textId="77777777" w:rsidR="009B72CC" w:rsidRDefault="009B72CC" w:rsidP="009B72CC">
      <w:pPr>
        <w:rPr>
          <w:lang w:val="en-GB"/>
        </w:rPr>
      </w:pPr>
    </w:p>
    <w:p w14:paraId="0E8E1DC2" w14:textId="6A78B0B7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0" w:name="_Toc197184865"/>
      <w:bookmarkEnd w:id="9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948EC">
        <w:rPr>
          <w:lang w:val="en-GB"/>
        </w:rPr>
        <w:t>4</w:t>
      </w:r>
      <w:bookmarkEnd w:id="10"/>
    </w:p>
    <w:p w14:paraId="7E8CE3C6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Prover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treb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surs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vrš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lanir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a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ogled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liči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dovolj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hte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žišta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lanac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nabdevanja</w:t>
      </w:r>
      <w:proofErr w:type="spellEnd"/>
      <w:r w:rsidRPr="00C96115">
        <w:rPr>
          <w:lang w:val="en-GB"/>
        </w:rPr>
        <w:t>.</w:t>
      </w:r>
    </w:p>
    <w:p w14:paraId="7E0B1D95" w14:textId="77777777" w:rsidR="00C96115" w:rsidRPr="00C96115" w:rsidRDefault="00C96115" w:rsidP="00C96115">
      <w:pPr>
        <w:ind w:firstLine="708"/>
        <w:rPr>
          <w:lang w:val="en-GB"/>
        </w:rPr>
      </w:pPr>
    </w:p>
    <w:p w14:paraId="0B7AEAAC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Nedelj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atisti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ro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t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različite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lok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>:</w:t>
      </w:r>
    </w:p>
    <w:p w14:paraId="0589809C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SI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8,</w:t>
      </w:r>
    </w:p>
    <w:p w14:paraId="07179606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DE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2,</w:t>
      </w:r>
    </w:p>
    <w:p w14:paraId="2EE3243F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PL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6,</w:t>
      </w:r>
    </w:p>
    <w:p w14:paraId="5AF243FA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• H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BIH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6,</w:t>
      </w:r>
    </w:p>
    <w:p w14:paraId="5C322FCF" w14:textId="1B26A56A" w:rsidR="00CB130D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• RUS, UKR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RU (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4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506D7C3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0F3C4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1018ED" wp14:editId="515D4141">
                  <wp:extent cx="939165" cy="939165"/>
                  <wp:effectExtent l="0" t="0" r="0" b="0"/>
                  <wp:docPr id="14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2043A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NetLog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on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okruženje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  <w:p w14:paraId="7E745854" w14:textId="65B884D8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Doteraj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arametr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ak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bis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h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uskladil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vaš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lučajem</w:t>
            </w:r>
            <w:proofErr w:type="spellEnd"/>
            <w:r>
              <w:rPr>
                <w:rFonts w:eastAsia="Calibri"/>
                <w:lang w:val="en-GB"/>
              </w:rPr>
              <w:t>.</w:t>
            </w:r>
          </w:p>
        </w:tc>
      </w:tr>
      <w:tr w:rsidR="00CB130D" w14:paraId="12D7631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2FA76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A417A9F" wp14:editId="3D84D3AB">
                  <wp:extent cx="670560" cy="560705"/>
                  <wp:effectExtent l="0" t="0" r="0" b="0"/>
                  <wp:docPr id="15" name="Slika10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F485A" w14:textId="53322A9E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6">
              <w:proofErr w:type="spell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ETI_</w:t>
              </w:r>
              <w:proofErr w:type="gram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big.nlogo</w:t>
              </w:r>
              <w:proofErr w:type="spellEnd"/>
              <w:proofErr w:type="gramEnd"/>
            </w:hyperlink>
          </w:p>
        </w:tc>
      </w:tr>
    </w:tbl>
    <w:p w14:paraId="6C020EC6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4604325C" w14:textId="77777777" w:rsidR="00756A08" w:rsidRDefault="00756A08" w:rsidP="272313FE">
      <w:pPr>
        <w:rPr>
          <w:lang w:val="en-GB"/>
        </w:rPr>
      </w:pPr>
    </w:p>
    <w:p w14:paraId="25FDA776" w14:textId="773DD76B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1" w:name="_Toc197184866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948EC">
        <w:rPr>
          <w:lang w:val="en-GB"/>
        </w:rPr>
        <w:t>5</w:t>
      </w:r>
      <w:bookmarkEnd w:id="11"/>
    </w:p>
    <w:p w14:paraId="6D038D3D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Parametrizujte</w:t>
      </w:r>
      <w:proofErr w:type="spellEnd"/>
      <w:r w:rsidRPr="00C96115">
        <w:rPr>
          <w:lang w:val="en-GB"/>
        </w:rPr>
        <w:t xml:space="preserve"> DES model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red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ime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lokaciju</w:t>
      </w:r>
      <w:proofErr w:type="spellEnd"/>
      <w:r w:rsidRPr="00C96115">
        <w:rPr>
          <w:lang w:val="en-GB"/>
        </w:rPr>
        <w:t xml:space="preserve"> SI. </w:t>
      </w:r>
      <w:proofErr w:type="spellStart"/>
      <w:r w:rsidRPr="00C96115">
        <w:rPr>
          <w:lang w:val="en-GB"/>
        </w:rPr>
        <w:t>Grupis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o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tig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ravnoteže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pterećenja</w:t>
      </w:r>
      <w:proofErr w:type="spellEnd"/>
      <w:r w:rsidRPr="00C96115">
        <w:rPr>
          <w:lang w:val="en-GB"/>
        </w:rPr>
        <w:t>.</w:t>
      </w:r>
    </w:p>
    <w:p w14:paraId="3C4E4456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Statisti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 po </w:t>
      </w:r>
      <w:proofErr w:type="spellStart"/>
      <w:r w:rsidRPr="00C96115">
        <w:rPr>
          <w:lang w:val="en-GB"/>
        </w:rPr>
        <w:t>proizvodu</w:t>
      </w:r>
      <w:proofErr w:type="spellEnd"/>
      <w:r w:rsidRPr="00C96115">
        <w:rPr>
          <w:lang w:val="en-GB"/>
        </w:rPr>
        <w:t xml:space="preserve"> (</w:t>
      </w:r>
      <w:proofErr w:type="spellStart"/>
      <w:r w:rsidRPr="00C96115">
        <w:rPr>
          <w:lang w:val="en-GB"/>
        </w:rPr>
        <w:t>Slika</w:t>
      </w:r>
      <w:proofErr w:type="spellEnd"/>
      <w:r w:rsidRPr="00C96115">
        <w:rPr>
          <w:lang w:val="en-GB"/>
        </w:rPr>
        <w:t xml:space="preserve"> 1.5) </w:t>
      </w:r>
      <w:proofErr w:type="spellStart"/>
      <w:r w:rsidRPr="00C96115">
        <w:rPr>
          <w:lang w:val="en-GB"/>
        </w:rPr>
        <w:t>određu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e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jtraženij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či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načaja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deo</w:t>
      </w:r>
      <w:proofErr w:type="spellEnd"/>
      <w:r w:rsidRPr="00C96115">
        <w:rPr>
          <w:lang w:val="en-GB"/>
        </w:rPr>
        <w:t xml:space="preserve"> u ETI </w:t>
      </w:r>
      <w:proofErr w:type="spellStart"/>
      <w:r w:rsidRPr="00C96115">
        <w:rPr>
          <w:lang w:val="en-GB"/>
        </w:rPr>
        <w:t>portfoliju</w:t>
      </w:r>
      <w:proofErr w:type="spellEnd"/>
      <w:r w:rsidRPr="00C96115">
        <w:rPr>
          <w:lang w:val="en-GB"/>
        </w:rPr>
        <w:t xml:space="preserve">. Prema </w:t>
      </w:r>
      <w:proofErr w:type="spellStart"/>
      <w:r w:rsidRPr="00C96115">
        <w:rPr>
          <w:lang w:val="en-GB"/>
        </w:rPr>
        <w:t>t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atistikama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ni</w:t>
      </w:r>
      <w:proofErr w:type="spellEnd"/>
      <w:r w:rsidRPr="00C96115">
        <w:rPr>
          <w:lang w:val="en-GB"/>
        </w:rPr>
        <w:t xml:space="preserve"> plan </w:t>
      </w:r>
      <w:proofErr w:type="spellStart"/>
      <w:r w:rsidRPr="00C96115">
        <w:rPr>
          <w:lang w:val="en-GB"/>
        </w:rPr>
        <w:t>obuhva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ko</w:t>
      </w:r>
      <w:proofErr w:type="spellEnd"/>
      <w:r w:rsidRPr="00C96115">
        <w:rPr>
          <w:lang w:val="en-GB"/>
        </w:rPr>
        <w:t xml:space="preserve"> 10%, 30%, 40%, 20% </w:t>
      </w:r>
      <w:proofErr w:type="spellStart"/>
      <w:r w:rsidRPr="00C96115">
        <w:rPr>
          <w:lang w:val="en-GB"/>
        </w:rPr>
        <w:t>tipov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1, 2, 3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4, </w:t>
      </w:r>
      <w:proofErr w:type="spellStart"/>
      <w:r w:rsidRPr="00C96115">
        <w:rPr>
          <w:lang w:val="en-GB"/>
        </w:rPr>
        <w:t>redom</w:t>
      </w:r>
      <w:proofErr w:type="spellEnd"/>
      <w:r w:rsidRPr="00C96115">
        <w:rPr>
          <w:lang w:val="en-GB"/>
        </w:rPr>
        <w:t>:</w:t>
      </w:r>
    </w:p>
    <w:p w14:paraId="21A075BB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1 (10%): 106, 107, 108, 109, 110, 111.</w:t>
      </w:r>
    </w:p>
    <w:p w14:paraId="23D13C49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2 (30%): 105.</w:t>
      </w:r>
    </w:p>
    <w:p w14:paraId="2D027C96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3 (40%): 101.</w:t>
      </w:r>
    </w:p>
    <w:p w14:paraId="53724595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4 (20%): 102, 103, 104.</w:t>
      </w:r>
    </w:p>
    <w:p w14:paraId="7420A8B3" w14:textId="61E43CB8" w:rsidR="00CB130D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Oni se </w:t>
      </w:r>
      <w:proofErr w:type="spellStart"/>
      <w:r w:rsidRPr="00C96115">
        <w:rPr>
          <w:lang w:val="en-GB"/>
        </w:rPr>
        <w:t>proizvod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ama</w:t>
      </w:r>
      <w:proofErr w:type="spellEnd"/>
      <w:r w:rsidRPr="00C96115">
        <w:rPr>
          <w:lang w:val="en-GB"/>
        </w:rPr>
        <w:t xml:space="preserve"> 1-4 </w:t>
      </w:r>
      <w:proofErr w:type="spellStart"/>
      <w:r w:rsidRPr="00C96115">
        <w:rPr>
          <w:lang w:val="en-GB"/>
        </w:rPr>
        <w:t>unutar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vak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granka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grupe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Svaki</w:t>
      </w:r>
      <w:proofErr w:type="spellEnd"/>
      <w:r w:rsidRPr="00C96115">
        <w:rPr>
          <w:lang w:val="en-GB"/>
        </w:rPr>
        <w:t xml:space="preserve"> tip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veće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Izbor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aziva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trougao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a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1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4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moduli 3. Prema </w:t>
      </w:r>
      <w:proofErr w:type="spellStart"/>
      <w:r w:rsidRPr="00C96115">
        <w:rPr>
          <w:lang w:val="en-GB"/>
        </w:rPr>
        <w:t>statistika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n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ozi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ispunj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eksponencijal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minimal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oga</w:t>
      </w:r>
      <w:proofErr w:type="spellEnd"/>
      <w:r w:rsidRPr="00C96115">
        <w:rPr>
          <w:lang w:val="en-GB"/>
        </w:rPr>
        <w:t xml:space="preserve"> od 6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maksimal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od 48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seč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olazaka</w:t>
      </w:r>
      <w:proofErr w:type="spellEnd"/>
      <w:r w:rsidRPr="00C96115">
        <w:rPr>
          <w:lang w:val="en-GB"/>
        </w:rPr>
        <w:t xml:space="preserve"> od 12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vak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jedinač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00–12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niform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Nako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št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vršeni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i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prover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već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estiran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Kontro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5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. Prema </w:t>
      </w:r>
      <w:proofErr w:type="spellStart"/>
      <w:r w:rsidRPr="00C96115">
        <w:rPr>
          <w:lang w:val="en-GB"/>
        </w:rPr>
        <w:t>iskustv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mpanije</w:t>
      </w:r>
      <w:proofErr w:type="spellEnd"/>
      <w:r w:rsidRPr="00C96115">
        <w:rPr>
          <w:lang w:val="en-GB"/>
        </w:rPr>
        <w:t xml:space="preserve">, u </w:t>
      </w:r>
      <w:proofErr w:type="spellStart"/>
      <w:r w:rsidRPr="00C96115">
        <w:rPr>
          <w:lang w:val="en-GB"/>
        </w:rPr>
        <w:t>proseku</w:t>
      </w:r>
      <w:proofErr w:type="spellEnd"/>
      <w:r w:rsidRPr="00C96115">
        <w:rPr>
          <w:lang w:val="en-GB"/>
        </w:rPr>
        <w:t xml:space="preserve"> 1 od 10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ne </w:t>
      </w:r>
      <w:proofErr w:type="spellStart"/>
      <w:r w:rsidRPr="00C96115">
        <w:rPr>
          <w:lang w:val="en-GB"/>
        </w:rPr>
        <w:t>prođ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nspekc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roizvodi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ni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dovoljavajuć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aćaju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riginal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Njihov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novn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cesir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20–13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niform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Traj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ntrol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nov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cesiranja</w:t>
      </w:r>
      <w:proofErr w:type="spellEnd"/>
      <w:r w:rsidRPr="00C96115">
        <w:rPr>
          <w:lang w:val="en-GB"/>
        </w:rPr>
        <w:t xml:space="preserve"> ne </w:t>
      </w:r>
      <w:proofErr w:type="spellStart"/>
      <w:r w:rsidRPr="00C96115">
        <w:rPr>
          <w:lang w:val="en-GB"/>
        </w:rPr>
        <w:t>zavis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>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012A6C3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4DBD5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1244534" wp14:editId="39F3ABEB">
                  <wp:extent cx="939165" cy="939165"/>
                  <wp:effectExtent l="0" t="0" r="0" b="0"/>
                  <wp:docPr id="16" name="Slika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411BC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JaamS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on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okruženje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  <w:p w14:paraId="03A23726" w14:textId="57794139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Doteraj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arametr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model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ak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bis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h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uskladil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vaš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lučajem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</w:tc>
      </w:tr>
      <w:tr w:rsidR="00CB130D" w14:paraId="3EF738B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58744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21F2CAC" wp14:editId="03E6F039">
                  <wp:extent cx="670560" cy="560705"/>
                  <wp:effectExtent l="0" t="0" r="0" b="0"/>
                  <wp:docPr id="17" name="Slika12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2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31206" w14:textId="75E10F3E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7">
              <w:proofErr w:type="spell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Variant_Production.cfg</w:t>
              </w:r>
              <w:proofErr w:type="spellEnd"/>
            </w:hyperlink>
          </w:p>
        </w:tc>
      </w:tr>
    </w:tbl>
    <w:p w14:paraId="2D47715D" w14:textId="77777777" w:rsidR="00CB130D" w:rsidRDefault="00CB130D" w:rsidP="272313FE">
      <w:pPr>
        <w:rPr>
          <w:lang w:val="en-GB"/>
        </w:rPr>
      </w:pPr>
    </w:p>
    <w:p w14:paraId="28D4CF0F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071836DD" w14:textId="77777777" w:rsidR="00CB130D" w:rsidRDefault="00CB130D" w:rsidP="272313FE">
      <w:pPr>
        <w:rPr>
          <w:lang w:val="en-GB"/>
        </w:rPr>
      </w:pPr>
    </w:p>
    <w:p w14:paraId="46FD698B" w14:textId="757F8FF5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2" w:name="_Toc197184867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107B1">
        <w:rPr>
          <w:lang w:val="en-GB"/>
        </w:rPr>
        <w:t>6</w:t>
      </w:r>
      <w:bookmarkEnd w:id="12"/>
    </w:p>
    <w:p w14:paraId="7E2468A9" w14:textId="77777777" w:rsidR="00C96115" w:rsidRPr="00C96115" w:rsidRDefault="00C96115" w:rsidP="00C96115">
      <w:pPr>
        <w:suppressAutoHyphens/>
        <w:rPr>
          <w:lang w:val="en-GB"/>
        </w:rPr>
      </w:pPr>
      <w:proofErr w:type="spellStart"/>
      <w:r w:rsidRPr="00C96115">
        <w:rPr>
          <w:lang w:val="en-GB"/>
        </w:rPr>
        <w:t>Analiz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imul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a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o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ima</w:t>
      </w:r>
      <w:proofErr w:type="spellEnd"/>
      <w:r w:rsidRPr="00C96115">
        <w:rPr>
          <w:lang w:val="en-GB"/>
        </w:rPr>
        <w:t>:</w:t>
      </w:r>
    </w:p>
    <w:p w14:paraId="55D0294F" w14:textId="07E2126D" w:rsidR="00C96115" w:rsidRPr="00C96115" w:rsidRDefault="00C96115" w:rsidP="00C96115">
      <w:pPr>
        <w:suppressAutoHyphens/>
        <w:ind w:left="708"/>
        <w:rPr>
          <w:lang w:val="en-GB"/>
        </w:rPr>
      </w:pPr>
      <w:r w:rsidRPr="00C96115">
        <w:rPr>
          <w:lang w:val="en-GB"/>
        </w:rPr>
        <w:t xml:space="preserve">• Po </w:t>
      </w:r>
      <w:proofErr w:type="spellStart"/>
      <w:r w:rsidRPr="00C96115">
        <w:rPr>
          <w:lang w:val="en-GB"/>
        </w:rPr>
        <w:t>koj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rzinama</w:t>
      </w:r>
      <w:proofErr w:type="spellEnd"/>
      <w:r w:rsidRPr="00C96115">
        <w:rPr>
          <w:lang w:val="en-GB"/>
        </w:rPr>
        <w:t xml:space="preserve"> bi </w:t>
      </w:r>
      <w:proofErr w:type="spellStart"/>
      <w:r w:rsidRPr="00C96115">
        <w:rPr>
          <w:lang w:val="en-GB"/>
        </w:rPr>
        <w:t>pojedinač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ebalo</w:t>
      </w:r>
      <w:proofErr w:type="spellEnd"/>
      <w:r w:rsidRPr="00C96115">
        <w:rPr>
          <w:lang w:val="en-GB"/>
        </w:rPr>
        <w:t xml:space="preserve"> da </w:t>
      </w:r>
      <w:proofErr w:type="spellStart"/>
      <w:r w:rsidRPr="00C96115">
        <w:rPr>
          <w:lang w:val="en-GB"/>
        </w:rPr>
        <w:t>obrađu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e</w:t>
      </w:r>
      <w:proofErr w:type="spellEnd"/>
      <w:r w:rsidRPr="00C96115">
        <w:rPr>
          <w:lang w:val="en-GB"/>
        </w:rPr>
        <w:t xml:space="preserve"> </w:t>
      </w:r>
      <w:proofErr w:type="spellStart"/>
      <w:proofErr w:type="gramStart"/>
      <w:r w:rsidRPr="00C96115">
        <w:rPr>
          <w:lang w:val="en-GB"/>
        </w:rPr>
        <w:t>narudžbine</w:t>
      </w:r>
      <w:proofErr w:type="spellEnd"/>
      <w:r w:rsidRPr="00C96115">
        <w:rPr>
          <w:lang w:val="en-GB"/>
        </w:rPr>
        <w:t xml:space="preserve"> </w:t>
      </w:r>
      <w:r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proofErr w:type="gramEnd"/>
      <w:r w:rsidRPr="00C96115">
        <w:rPr>
          <w:lang w:val="en-GB"/>
        </w:rPr>
        <w:t xml:space="preserve"> bi se </w:t>
      </w:r>
      <w:proofErr w:type="spellStart"/>
      <w:r w:rsidRPr="00C96115">
        <w:rPr>
          <w:lang w:val="en-GB"/>
        </w:rPr>
        <w:t>ispuni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traž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preč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s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grla</w:t>
      </w:r>
      <w:proofErr w:type="spellEnd"/>
      <w:r w:rsidRPr="00C96115">
        <w:rPr>
          <w:lang w:val="en-GB"/>
        </w:rPr>
        <w:t>?</w:t>
      </w:r>
    </w:p>
    <w:p w14:paraId="2DCD96BD" w14:textId="77777777" w:rsidR="00C96115" w:rsidRPr="00C96115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jeda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eljak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kontrol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ovoljan</w:t>
      </w:r>
      <w:proofErr w:type="spellEnd"/>
      <w:r w:rsidRPr="00C96115">
        <w:rPr>
          <w:lang w:val="en-GB"/>
        </w:rPr>
        <w:t>?</w:t>
      </w:r>
    </w:p>
    <w:p w14:paraId="431C9EBC" w14:textId="77777777" w:rsidR="00C96115" w:rsidRPr="00C96115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Koja je </w:t>
      </w:r>
      <w:proofErr w:type="spellStart"/>
      <w:r w:rsidRPr="00C96115">
        <w:rPr>
          <w:lang w:val="en-GB"/>
        </w:rPr>
        <w:t>duži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ciklusa</w:t>
      </w:r>
      <w:proofErr w:type="spellEnd"/>
      <w:r w:rsidRPr="00C96115">
        <w:rPr>
          <w:lang w:val="en-GB"/>
        </w:rPr>
        <w:t>?</w:t>
      </w:r>
    </w:p>
    <w:p w14:paraId="506711E7" w14:textId="3C02767A" w:rsidR="00CB130D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Kako </w:t>
      </w:r>
      <w:proofErr w:type="spellStart"/>
      <w:r w:rsidRPr="00C96115">
        <w:rPr>
          <w:lang w:val="en-GB"/>
        </w:rPr>
        <w:t>redosled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spunjava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rudžbi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tič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uži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ciklusa</w:t>
      </w:r>
      <w:proofErr w:type="spellEnd"/>
      <w:r w:rsidRPr="00C96115">
        <w:rPr>
          <w:lang w:val="en-GB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0F399FB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6A309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BB08AB" wp14:editId="0DBBA24D">
                  <wp:extent cx="939165" cy="939165"/>
                  <wp:effectExtent l="0" t="0" r="0" b="0"/>
                  <wp:docPr id="18" name="Slika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3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115A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rezulta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oj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je </w:t>
            </w:r>
            <w:proofErr w:type="spellStart"/>
            <w:r w:rsidRPr="00C96115">
              <w:rPr>
                <w:rFonts w:eastAsia="Calibri"/>
                <w:lang w:val="en-GB"/>
              </w:rPr>
              <w:t>proizvel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j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u </w:t>
            </w:r>
            <w:proofErr w:type="spellStart"/>
            <w:r w:rsidRPr="00C96115">
              <w:rPr>
                <w:rFonts w:eastAsia="Calibri"/>
                <w:lang w:val="en-GB"/>
              </w:rPr>
              <w:t>zadacim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4 </w:t>
            </w:r>
            <w:proofErr w:type="spellStart"/>
            <w:r w:rsidRPr="00C96115">
              <w:rPr>
                <w:rFonts w:eastAsia="Calibri"/>
                <w:lang w:val="en-GB"/>
              </w:rPr>
              <w:t>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5.</w:t>
            </w:r>
          </w:p>
          <w:p w14:paraId="6E495B1F" w14:textId="7C057B83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Zabelež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rezulta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formuliš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reporuk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u </w:t>
            </w:r>
            <w:proofErr w:type="spellStart"/>
            <w:r w:rsidRPr="00C96115">
              <w:rPr>
                <w:rFonts w:eastAsia="Calibri"/>
                <w:lang w:val="en-GB"/>
              </w:rPr>
              <w:t>skladu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tim.</w:t>
            </w:r>
            <w:proofErr w:type="spellEnd"/>
          </w:p>
        </w:tc>
      </w:tr>
      <w:tr w:rsidR="00CB130D" w14:paraId="5459C58A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0CEE0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D1C94F7" wp14:editId="1CA7524D">
                  <wp:extent cx="670560" cy="560705"/>
                  <wp:effectExtent l="0" t="0" r="0" b="0"/>
                  <wp:docPr id="13" name="Slika14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4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D4557" w14:textId="27A3D540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8">
              <w:proofErr w:type="spellStart"/>
              <w:r w:rsidR="00072D17">
                <w:rPr>
                  <w:rStyle w:val="Hyperlink"/>
                  <w:rFonts w:eastAsia="Calibri"/>
                  <w:lang w:val="en-GB"/>
                </w:rPr>
                <w:t>Variant_Production.rep</w:t>
              </w:r>
              <w:proofErr w:type="spellEnd"/>
            </w:hyperlink>
          </w:p>
        </w:tc>
      </w:tr>
    </w:tbl>
    <w:p w14:paraId="12FC1C0C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6CCCB4D3" w14:textId="77777777" w:rsidR="00CB130D" w:rsidRDefault="00CB130D" w:rsidP="272313FE">
      <w:pPr>
        <w:rPr>
          <w:lang w:val="en-GB"/>
        </w:rPr>
      </w:pPr>
    </w:p>
    <w:p w14:paraId="0441F2E6" w14:textId="77777777" w:rsidR="00CB130D" w:rsidRDefault="00CB130D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7A73189" w14:textId="7B2B2F08" w:rsidR="00276BC2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3" w:name="_Toc197184868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44CDE" w:rsidRPr="272313FE">
        <w:rPr>
          <w:lang w:val="en-GB"/>
        </w:rPr>
        <w:t>7</w:t>
      </w:r>
      <w:bookmarkEnd w:id="13"/>
    </w:p>
    <w:p w14:paraId="581CF26E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Analiz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imul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a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o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ima</w:t>
      </w:r>
      <w:proofErr w:type="spellEnd"/>
      <w:r w:rsidRPr="00C96115">
        <w:rPr>
          <w:lang w:val="en-GB"/>
        </w:rPr>
        <w:t>:</w:t>
      </w:r>
    </w:p>
    <w:p w14:paraId="698D56CD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grupis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tipo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e</w:t>
      </w:r>
      <w:proofErr w:type="spellEnd"/>
      <w:r w:rsidRPr="00C96115">
        <w:rPr>
          <w:lang w:val="en-GB"/>
        </w:rPr>
        <w:t>?</w:t>
      </w:r>
    </w:p>
    <w:p w14:paraId="6E47E570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raspode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jeka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a</w:t>
      </w:r>
      <w:proofErr w:type="spellEnd"/>
      <w:r w:rsidRPr="00C96115">
        <w:rPr>
          <w:lang w:val="en-GB"/>
        </w:rPr>
        <w:t>?</w:t>
      </w:r>
    </w:p>
    <w:p w14:paraId="5739FA43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</w:t>
      </w:r>
      <w:proofErr w:type="spellStart"/>
      <w:r w:rsidRPr="00C96115">
        <w:rPr>
          <w:lang w:val="en-GB"/>
        </w:rPr>
        <w:t>posto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s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gr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beći</w:t>
      </w:r>
      <w:proofErr w:type="spellEnd"/>
      <w:r w:rsidRPr="00C96115">
        <w:rPr>
          <w:lang w:val="en-GB"/>
        </w:rPr>
        <w:t>?</w:t>
      </w:r>
    </w:p>
    <w:p w14:paraId="4D6A57A8" w14:textId="6642D0DA" w:rsidR="00276BC2" w:rsidRDefault="00C96115" w:rsidP="00C96115">
      <w:pPr>
        <w:ind w:firstLine="708"/>
        <w:rPr>
          <w:rFonts w:eastAsia="Calibri"/>
          <w:lang w:val="en-GB"/>
        </w:rPr>
      </w:pPr>
      <w:proofErr w:type="spellStart"/>
      <w:r w:rsidRPr="00C96115">
        <w:rPr>
          <w:lang w:val="en-GB"/>
        </w:rPr>
        <w:t>Zabelež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formuliš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sklad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m.</w:t>
      </w:r>
      <w:proofErr w:type="spellEnd"/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14:paraId="2E24E881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1AF36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62580A9" wp14:editId="0F5E8D73">
                  <wp:extent cx="939165" cy="939165"/>
                  <wp:effectExtent l="0" t="0" r="0" b="0"/>
                  <wp:docPr id="21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62AA" w14:textId="330E14D6" w:rsidR="00276BC2" w:rsidRDefault="00C96115" w:rsidP="272313FE">
            <w:pPr>
              <w:jc w:val="left"/>
              <w:rPr>
                <w:rFonts w:eastAsia="Calibri"/>
                <w:lang w:val="en-GB"/>
              </w:rPr>
            </w:pPr>
            <w:proofErr w:type="spellStart"/>
            <w:r>
              <w:rPr>
                <w:rFonts w:eastAsia="Calibri"/>
                <w:lang w:val="en-GB"/>
              </w:rPr>
              <w:t>Koristi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rezultat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iz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zadatka</w:t>
            </w:r>
            <w:proofErr w:type="spellEnd"/>
            <w:r w:rsidR="6641D7FA" w:rsidRPr="272313FE">
              <w:rPr>
                <w:rFonts w:eastAsia="Calibri"/>
                <w:lang w:val="en-GB"/>
              </w:rPr>
              <w:t xml:space="preserve"> </w:t>
            </w:r>
            <w:r w:rsidR="00A0429F">
              <w:rPr>
                <w:rFonts w:eastAsia="Calibri"/>
                <w:lang w:val="en-GB"/>
              </w:rPr>
              <w:t>6</w:t>
            </w:r>
            <w:r w:rsidR="00276BC2" w:rsidRPr="272313FE">
              <w:rPr>
                <w:rFonts w:eastAsia="Calibri"/>
                <w:lang w:val="en-GB"/>
              </w:rPr>
              <w:t>.</w:t>
            </w:r>
          </w:p>
        </w:tc>
      </w:tr>
    </w:tbl>
    <w:p w14:paraId="4FDC8203" w14:textId="03DFA6D2" w:rsidR="00276BC2" w:rsidRDefault="00276BC2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597481AF" w14:textId="77777777" w:rsidR="00276BC2" w:rsidRDefault="00276BC2" w:rsidP="272313FE">
      <w:pPr>
        <w:rPr>
          <w:lang w:val="en-GB"/>
        </w:rPr>
      </w:pPr>
    </w:p>
    <w:p w14:paraId="659FF32F" w14:textId="303BAAF4" w:rsidR="00276BC2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4" w:name="_Toc197184869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44CDE" w:rsidRPr="272313FE">
        <w:rPr>
          <w:lang w:val="en-GB"/>
        </w:rPr>
        <w:t>8</w:t>
      </w:r>
      <w:bookmarkEnd w:id="14"/>
    </w:p>
    <w:p w14:paraId="699F8C86" w14:textId="09C3972F" w:rsidR="00C96115" w:rsidRDefault="00C96115" w:rsidP="272313FE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Osmišljavanje</w:t>
      </w:r>
      <w:proofErr w:type="spellEnd"/>
      <w:r w:rsidRPr="00C96115">
        <w:rPr>
          <w:lang w:val="en-GB"/>
        </w:rPr>
        <w:t xml:space="preserve"> plana </w:t>
      </w:r>
      <w:proofErr w:type="spellStart"/>
      <w:r w:rsidRPr="00C96115">
        <w:rPr>
          <w:lang w:val="en-GB"/>
        </w:rPr>
        <w:t>akcije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menadžment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eba</w:t>
      </w:r>
      <w:proofErr w:type="spellEnd"/>
      <w:r w:rsidRPr="00C96115">
        <w:rPr>
          <w:lang w:val="en-GB"/>
        </w:rPr>
        <w:t xml:space="preserve"> da </w:t>
      </w:r>
      <w:proofErr w:type="spellStart"/>
      <w:r w:rsidRPr="00C96115">
        <w:rPr>
          <w:lang w:val="en-GB"/>
        </w:rPr>
        <w:t>sproved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rateškom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taktičk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perativ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ivo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DFSS </w:t>
      </w:r>
      <w:r>
        <w:rPr>
          <w:lang w:val="en-GB"/>
        </w:rPr>
        <w:t>paradigm</w:t>
      </w:r>
    </w:p>
    <w:p w14:paraId="1629E00F" w14:textId="56233EFF" w:rsidR="00276BC2" w:rsidRDefault="00C96115" w:rsidP="272313FE">
      <w:pPr>
        <w:ind w:firstLine="708"/>
        <w:rPr>
          <w:rFonts w:eastAsia="Calibri"/>
          <w:lang w:val="en-GB"/>
        </w:rPr>
      </w:pPr>
      <w:proofErr w:type="spellStart"/>
      <w:r w:rsidRPr="00C96115">
        <w:rPr>
          <w:rFonts w:eastAsia="Calibri"/>
          <w:lang w:val="en-GB"/>
        </w:rPr>
        <w:t>Šta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s</w:t>
      </w:r>
      <w:r>
        <w:rPr>
          <w:rFonts w:eastAsia="Calibri"/>
          <w:lang w:val="en-GB"/>
        </w:rPr>
        <w:t>t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nauči</w:t>
      </w:r>
      <w:r>
        <w:rPr>
          <w:rFonts w:eastAsia="Calibri"/>
          <w:lang w:val="en-GB"/>
        </w:rPr>
        <w:t>li</w:t>
      </w:r>
      <w:proofErr w:type="spellEnd"/>
      <w:r w:rsidRPr="00C96115">
        <w:rPr>
          <w:rFonts w:eastAsia="Calibri"/>
          <w:lang w:val="en-GB"/>
        </w:rPr>
        <w:t xml:space="preserve">? </w:t>
      </w:r>
      <w:proofErr w:type="spellStart"/>
      <w:r w:rsidRPr="00C96115">
        <w:rPr>
          <w:rFonts w:eastAsia="Calibri"/>
          <w:lang w:val="en-GB"/>
        </w:rPr>
        <w:t>Koj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informacij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ti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još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uvek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nedostaju</w:t>
      </w:r>
      <w:proofErr w:type="spellEnd"/>
      <w:r w:rsidRPr="00C96115">
        <w:rPr>
          <w:rFonts w:eastAsia="Calibri"/>
          <w:lang w:val="en-GB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14:paraId="2FCF0AA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5552C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CAD8DFF" wp14:editId="549CF26E">
                  <wp:extent cx="939165" cy="939165"/>
                  <wp:effectExtent l="0" t="0" r="0" b="0"/>
                  <wp:docPr id="23" name="Slika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15BE4" w14:textId="00C10DDB" w:rsidR="00276BC2" w:rsidRDefault="00F6189F" w:rsidP="272313FE">
            <w:pPr>
              <w:jc w:val="left"/>
              <w:rPr>
                <w:rFonts w:eastAsia="Calibri"/>
                <w:lang w:val="en-GB"/>
              </w:rPr>
            </w:pPr>
            <w:proofErr w:type="spellStart"/>
            <w:r>
              <w:rPr>
                <w:rFonts w:eastAsia="Calibri"/>
                <w:lang w:val="en-GB"/>
              </w:rPr>
              <w:t>Iskoristite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rezultate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iz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prethodnih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zadataka</w:t>
            </w:r>
            <w:proofErr w:type="spellEnd"/>
          </w:p>
        </w:tc>
      </w:tr>
    </w:tbl>
    <w:p w14:paraId="34D96850" w14:textId="77777777" w:rsidR="00276BC2" w:rsidRDefault="00276BC2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13839A42" w14:textId="77777777" w:rsidR="00276BC2" w:rsidRDefault="00276BC2" w:rsidP="272313FE">
      <w:pPr>
        <w:rPr>
          <w:lang w:val="en-GB"/>
        </w:rPr>
      </w:pPr>
    </w:p>
    <w:p w14:paraId="08254B5D" w14:textId="7AE06B8A" w:rsidR="00AD51E7" w:rsidRDefault="00AD51E7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5F8B10E4" w14:textId="1669FCE7" w:rsidR="009D0FCA" w:rsidRDefault="00AD51E7" w:rsidP="272313FE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76387272" w:rsidR="00AD51E7" w:rsidRPr="00AD51E7" w:rsidRDefault="00C911CF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Business </w:t>
                                </w: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7AD16B5">
              <v:rect id="Prostokąt 4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7" fillcolor="#1065ab" stroked="f" strokeweight="1pt" w14:anchorId="6F1FE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>
                <v:textbox>
                  <w:txbxContent>
                    <w:sdt>
                      <w:sdtPr>
                        <w:id w:val="991308450"/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Pr="00AD51E7" w:rsidR="00AD51E7" w:rsidP="00AD51E7" w:rsidRDefault="00C911CF" w14:paraId="2693B6ED" w14:textId="76387272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:rsidR="00AD51E7" w:rsidP="00AD51E7" w:rsidRDefault="00AD51E7" w14:paraId="44EAFD9C" w14:textId="7777777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 w:rsidP="272313FE">
      <w:pPr>
        <w:rPr>
          <w:lang w:val="en-GB"/>
        </w:rPr>
      </w:pPr>
    </w:p>
    <w:p w14:paraId="02AE0FF7" w14:textId="77777777" w:rsidR="009D0FCA" w:rsidRDefault="009D0FCA" w:rsidP="272313FE">
      <w:pPr>
        <w:rPr>
          <w:lang w:val="en-GB"/>
        </w:rPr>
      </w:pPr>
    </w:p>
    <w:p w14:paraId="28253AC9" w14:textId="77777777" w:rsidR="009D0FCA" w:rsidRDefault="009D0FCA" w:rsidP="272313FE">
      <w:pPr>
        <w:rPr>
          <w:lang w:val="en-GB"/>
        </w:rPr>
      </w:pPr>
    </w:p>
    <w:p w14:paraId="202AFCAB" w14:textId="77777777" w:rsidR="009D0FCA" w:rsidRDefault="009D0FCA" w:rsidP="272313FE">
      <w:pPr>
        <w:rPr>
          <w:lang w:val="en-GB"/>
        </w:rPr>
      </w:pPr>
    </w:p>
    <w:sectPr w:rsidR="009D0FCA" w:rsidSect="00AD51E7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8961B" w14:textId="77777777" w:rsidR="002006BC" w:rsidRDefault="002006BC" w:rsidP="009D0FCA">
      <w:pPr>
        <w:spacing w:after="0" w:line="240" w:lineRule="auto"/>
      </w:pPr>
      <w:r>
        <w:separator/>
      </w:r>
    </w:p>
  </w:endnote>
  <w:endnote w:type="continuationSeparator" w:id="0">
    <w:p w14:paraId="2454C7E7" w14:textId="77777777" w:rsidR="002006BC" w:rsidRDefault="002006BC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62"/>
      <w:gridCol w:w="4510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1ED1472E" w:rsidR="009D0FCA" w:rsidRPr="009D0FCA" w:rsidRDefault="001C0360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 xml:space="preserve">data </w:t>
          </w:r>
          <w:r>
            <w:rPr>
              <w:rFonts w:cs="Tahoma"/>
              <w:caps/>
              <w:color w:val="F46C34"/>
              <w:sz w:val="18"/>
              <w:szCs w:val="18"/>
            </w:rPr>
            <w:t>manage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B845A" w14:textId="77777777" w:rsidR="002006BC" w:rsidRDefault="002006BC" w:rsidP="009D0FCA">
      <w:pPr>
        <w:spacing w:after="0" w:line="240" w:lineRule="auto"/>
      </w:pPr>
      <w:r>
        <w:separator/>
      </w:r>
    </w:p>
  </w:footnote>
  <w:footnote w:type="continuationSeparator" w:id="0">
    <w:p w14:paraId="58BFCE78" w14:textId="77777777" w:rsidR="002006BC" w:rsidRDefault="002006BC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33DC47B9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7CE6"/>
    <w:multiLevelType w:val="multilevel"/>
    <w:tmpl w:val="B62C5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5E2CC6"/>
    <w:multiLevelType w:val="multilevel"/>
    <w:tmpl w:val="C10ED3A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2CB2766"/>
    <w:multiLevelType w:val="multilevel"/>
    <w:tmpl w:val="505C6F0E"/>
    <w:lvl w:ilvl="0">
      <w:start w:val="1"/>
      <w:numFmt w:val="decimal"/>
      <w:pStyle w:val="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14924CB7"/>
    <w:multiLevelType w:val="multilevel"/>
    <w:tmpl w:val="A85EAB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8CB3E26"/>
    <w:multiLevelType w:val="multilevel"/>
    <w:tmpl w:val="119E43E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D66177"/>
    <w:multiLevelType w:val="multilevel"/>
    <w:tmpl w:val="9A0A1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51A9D"/>
    <w:multiLevelType w:val="multilevel"/>
    <w:tmpl w:val="715C49E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0252AF5"/>
    <w:multiLevelType w:val="multilevel"/>
    <w:tmpl w:val="48848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E46542"/>
    <w:multiLevelType w:val="multilevel"/>
    <w:tmpl w:val="DF8818EE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97F7D9B"/>
    <w:multiLevelType w:val="multilevel"/>
    <w:tmpl w:val="D6CE34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3BFD06C1"/>
    <w:multiLevelType w:val="multilevel"/>
    <w:tmpl w:val="8E3C3692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entative="1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3C001E90"/>
    <w:multiLevelType w:val="multilevel"/>
    <w:tmpl w:val="658AC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9A56C7"/>
    <w:multiLevelType w:val="hybridMultilevel"/>
    <w:tmpl w:val="90708AB8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42810C2B"/>
    <w:multiLevelType w:val="multilevel"/>
    <w:tmpl w:val="EA9AB8B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2B83582"/>
    <w:multiLevelType w:val="hybridMultilevel"/>
    <w:tmpl w:val="0046BA46"/>
    <w:lvl w:ilvl="0" w:tplc="10B690DE">
      <w:start w:val="1"/>
      <w:numFmt w:val="decimal"/>
      <w:lvlText w:val="%1."/>
      <w:lvlJc w:val="left"/>
      <w:pPr>
        <w:ind w:left="1077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EB648CE"/>
    <w:multiLevelType w:val="multilevel"/>
    <w:tmpl w:val="B1CEB758"/>
    <w:lvl w:ilvl="0">
      <w:start w:val="1"/>
      <w:numFmt w:val="decimal"/>
      <w:lvlText w:val="%1."/>
      <w:lvlJc w:val="left"/>
      <w:pPr>
        <w:tabs>
          <w:tab w:val="num" w:pos="0"/>
        </w:tabs>
        <w:ind w:left="1428" w:hanging="360"/>
      </w:pPr>
      <w:rPr>
        <w:rFonts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75E557F"/>
    <w:multiLevelType w:val="multilevel"/>
    <w:tmpl w:val="46E8A6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0" w15:restartNumberingAfterBreak="0">
    <w:nsid w:val="67D9380C"/>
    <w:multiLevelType w:val="multilevel"/>
    <w:tmpl w:val="A760C01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0D7E9C"/>
    <w:multiLevelType w:val="multilevel"/>
    <w:tmpl w:val="F3E2D97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" w15:restartNumberingAfterBreak="0">
    <w:nsid w:val="70287DD1"/>
    <w:multiLevelType w:val="multilevel"/>
    <w:tmpl w:val="FFF2B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877023"/>
    <w:multiLevelType w:val="hybridMultilevel"/>
    <w:tmpl w:val="5D2031D4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9AF039B"/>
    <w:multiLevelType w:val="multilevel"/>
    <w:tmpl w:val="080C18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828794308">
    <w:abstractNumId w:val="6"/>
  </w:num>
  <w:num w:numId="2" w16cid:durableId="799494535">
    <w:abstractNumId w:val="2"/>
  </w:num>
  <w:num w:numId="3" w16cid:durableId="223685147">
    <w:abstractNumId w:val="17"/>
  </w:num>
  <w:num w:numId="4" w16cid:durableId="1593471472">
    <w:abstractNumId w:val="8"/>
  </w:num>
  <w:num w:numId="5" w16cid:durableId="1126924028">
    <w:abstractNumId w:val="4"/>
  </w:num>
  <w:num w:numId="6" w16cid:durableId="577372557">
    <w:abstractNumId w:val="19"/>
  </w:num>
  <w:num w:numId="7" w16cid:durableId="365639357">
    <w:abstractNumId w:val="11"/>
  </w:num>
  <w:num w:numId="8" w16cid:durableId="1872523683">
    <w:abstractNumId w:val="7"/>
  </w:num>
  <w:num w:numId="9" w16cid:durableId="1030759276">
    <w:abstractNumId w:val="10"/>
  </w:num>
  <w:num w:numId="10" w16cid:durableId="823619170">
    <w:abstractNumId w:val="21"/>
  </w:num>
  <w:num w:numId="11" w16cid:durableId="337659712">
    <w:abstractNumId w:val="24"/>
  </w:num>
  <w:num w:numId="12" w16cid:durableId="716930872">
    <w:abstractNumId w:val="20"/>
  </w:num>
  <w:num w:numId="13" w16cid:durableId="2067297488">
    <w:abstractNumId w:val="15"/>
  </w:num>
  <w:num w:numId="14" w16cid:durableId="1543054947">
    <w:abstractNumId w:val="3"/>
  </w:num>
  <w:num w:numId="15" w16cid:durableId="1776364036">
    <w:abstractNumId w:val="1"/>
  </w:num>
  <w:num w:numId="16" w16cid:durableId="1513758909">
    <w:abstractNumId w:val="18"/>
  </w:num>
  <w:num w:numId="17" w16cid:durableId="964774741">
    <w:abstractNumId w:val="16"/>
  </w:num>
  <w:num w:numId="18" w16cid:durableId="1079135279">
    <w:abstractNumId w:val="23"/>
  </w:num>
  <w:num w:numId="19" w16cid:durableId="737829957">
    <w:abstractNumId w:val="14"/>
  </w:num>
  <w:num w:numId="20" w16cid:durableId="1699969819">
    <w:abstractNumId w:val="5"/>
  </w:num>
  <w:num w:numId="21" w16cid:durableId="922419687">
    <w:abstractNumId w:val="13"/>
  </w:num>
  <w:num w:numId="22" w16cid:durableId="1403289368">
    <w:abstractNumId w:val="9"/>
  </w:num>
  <w:num w:numId="23" w16cid:durableId="777870799">
    <w:abstractNumId w:val="0"/>
  </w:num>
  <w:num w:numId="24" w16cid:durableId="11537256">
    <w:abstractNumId w:val="12"/>
  </w:num>
  <w:num w:numId="25" w16cid:durableId="9704737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33747"/>
    <w:rsid w:val="00045D72"/>
    <w:rsid w:val="00067956"/>
    <w:rsid w:val="00071A20"/>
    <w:rsid w:val="00072D17"/>
    <w:rsid w:val="00075FC4"/>
    <w:rsid w:val="00092EF4"/>
    <w:rsid w:val="000D7E1B"/>
    <w:rsid w:val="000E5EF6"/>
    <w:rsid w:val="00101640"/>
    <w:rsid w:val="001077D1"/>
    <w:rsid w:val="001174ED"/>
    <w:rsid w:val="00143DF0"/>
    <w:rsid w:val="00171277"/>
    <w:rsid w:val="00190654"/>
    <w:rsid w:val="001A0A39"/>
    <w:rsid w:val="001B5B6A"/>
    <w:rsid w:val="001C0360"/>
    <w:rsid w:val="001C6663"/>
    <w:rsid w:val="001D078F"/>
    <w:rsid w:val="001D0C5E"/>
    <w:rsid w:val="001F2DB9"/>
    <w:rsid w:val="002006BC"/>
    <w:rsid w:val="002023B3"/>
    <w:rsid w:val="00206250"/>
    <w:rsid w:val="00210806"/>
    <w:rsid w:val="00243E96"/>
    <w:rsid w:val="0025208D"/>
    <w:rsid w:val="002620D8"/>
    <w:rsid w:val="00270E4B"/>
    <w:rsid w:val="00276BC2"/>
    <w:rsid w:val="002C237D"/>
    <w:rsid w:val="002D58C3"/>
    <w:rsid w:val="002D68E8"/>
    <w:rsid w:val="002E1AEA"/>
    <w:rsid w:val="00321E45"/>
    <w:rsid w:val="00338D23"/>
    <w:rsid w:val="00352561"/>
    <w:rsid w:val="003711A1"/>
    <w:rsid w:val="003A68C6"/>
    <w:rsid w:val="003C081B"/>
    <w:rsid w:val="003C752C"/>
    <w:rsid w:val="003E516E"/>
    <w:rsid w:val="004066D5"/>
    <w:rsid w:val="0043548E"/>
    <w:rsid w:val="00436026"/>
    <w:rsid w:val="004411CD"/>
    <w:rsid w:val="0045557E"/>
    <w:rsid w:val="00460528"/>
    <w:rsid w:val="0046087D"/>
    <w:rsid w:val="00470DC9"/>
    <w:rsid w:val="00494908"/>
    <w:rsid w:val="00497DDC"/>
    <w:rsid w:val="004B389E"/>
    <w:rsid w:val="004C4C17"/>
    <w:rsid w:val="004D01FD"/>
    <w:rsid w:val="004D0750"/>
    <w:rsid w:val="004E0F18"/>
    <w:rsid w:val="004E6DFB"/>
    <w:rsid w:val="00503B17"/>
    <w:rsid w:val="00504D14"/>
    <w:rsid w:val="00507050"/>
    <w:rsid w:val="005107B1"/>
    <w:rsid w:val="00522943"/>
    <w:rsid w:val="00535F9B"/>
    <w:rsid w:val="005368BF"/>
    <w:rsid w:val="00544CDE"/>
    <w:rsid w:val="00563A0B"/>
    <w:rsid w:val="005671DF"/>
    <w:rsid w:val="00583289"/>
    <w:rsid w:val="00585C6B"/>
    <w:rsid w:val="005948EC"/>
    <w:rsid w:val="005A2F69"/>
    <w:rsid w:val="005A6091"/>
    <w:rsid w:val="005A7C2F"/>
    <w:rsid w:val="005B6CA7"/>
    <w:rsid w:val="005C33A3"/>
    <w:rsid w:val="005D6776"/>
    <w:rsid w:val="005E748E"/>
    <w:rsid w:val="005E7746"/>
    <w:rsid w:val="005F0078"/>
    <w:rsid w:val="005F0A59"/>
    <w:rsid w:val="0061339F"/>
    <w:rsid w:val="00617DA4"/>
    <w:rsid w:val="0062366B"/>
    <w:rsid w:val="00644E37"/>
    <w:rsid w:val="00665FB6"/>
    <w:rsid w:val="00673F74"/>
    <w:rsid w:val="00692C0F"/>
    <w:rsid w:val="00697E85"/>
    <w:rsid w:val="006A4BFE"/>
    <w:rsid w:val="006B109D"/>
    <w:rsid w:val="006C3EDE"/>
    <w:rsid w:val="006F4A26"/>
    <w:rsid w:val="00713474"/>
    <w:rsid w:val="00756A08"/>
    <w:rsid w:val="00766722"/>
    <w:rsid w:val="00777BEE"/>
    <w:rsid w:val="007B5992"/>
    <w:rsid w:val="007D6442"/>
    <w:rsid w:val="007E490B"/>
    <w:rsid w:val="007F4BDE"/>
    <w:rsid w:val="00806DC7"/>
    <w:rsid w:val="008110CF"/>
    <w:rsid w:val="00822A78"/>
    <w:rsid w:val="00827B73"/>
    <w:rsid w:val="00831872"/>
    <w:rsid w:val="008423B9"/>
    <w:rsid w:val="008471A5"/>
    <w:rsid w:val="008472F0"/>
    <w:rsid w:val="00857558"/>
    <w:rsid w:val="00866A07"/>
    <w:rsid w:val="00873FAF"/>
    <w:rsid w:val="00886BD6"/>
    <w:rsid w:val="008965D2"/>
    <w:rsid w:val="008A20EE"/>
    <w:rsid w:val="008C4BF3"/>
    <w:rsid w:val="008C757A"/>
    <w:rsid w:val="008E05F8"/>
    <w:rsid w:val="008F205C"/>
    <w:rsid w:val="008F7285"/>
    <w:rsid w:val="00905AFF"/>
    <w:rsid w:val="009366BD"/>
    <w:rsid w:val="00937ACD"/>
    <w:rsid w:val="00943ACF"/>
    <w:rsid w:val="00950ABA"/>
    <w:rsid w:val="00972F2F"/>
    <w:rsid w:val="009865FF"/>
    <w:rsid w:val="009B649C"/>
    <w:rsid w:val="009B72CC"/>
    <w:rsid w:val="009C623B"/>
    <w:rsid w:val="009D0FCA"/>
    <w:rsid w:val="009E6A5A"/>
    <w:rsid w:val="00A0429F"/>
    <w:rsid w:val="00A30AF3"/>
    <w:rsid w:val="00A3651D"/>
    <w:rsid w:val="00A85E33"/>
    <w:rsid w:val="00A9751A"/>
    <w:rsid w:val="00A97BD1"/>
    <w:rsid w:val="00AA041A"/>
    <w:rsid w:val="00AC2AAD"/>
    <w:rsid w:val="00AD22F9"/>
    <w:rsid w:val="00AD3562"/>
    <w:rsid w:val="00AD51E7"/>
    <w:rsid w:val="00AE0C1D"/>
    <w:rsid w:val="00AF6C69"/>
    <w:rsid w:val="00B132B2"/>
    <w:rsid w:val="00B45D4A"/>
    <w:rsid w:val="00B6391A"/>
    <w:rsid w:val="00B81F39"/>
    <w:rsid w:val="00B82CDB"/>
    <w:rsid w:val="00B926A0"/>
    <w:rsid w:val="00BA7DA5"/>
    <w:rsid w:val="00C13434"/>
    <w:rsid w:val="00C221B0"/>
    <w:rsid w:val="00C232FD"/>
    <w:rsid w:val="00C26893"/>
    <w:rsid w:val="00C27D48"/>
    <w:rsid w:val="00C313B3"/>
    <w:rsid w:val="00C34178"/>
    <w:rsid w:val="00C379C6"/>
    <w:rsid w:val="00C42D03"/>
    <w:rsid w:val="00C74C16"/>
    <w:rsid w:val="00C8238C"/>
    <w:rsid w:val="00C911CF"/>
    <w:rsid w:val="00C96115"/>
    <w:rsid w:val="00CA59DE"/>
    <w:rsid w:val="00CB130D"/>
    <w:rsid w:val="00CC1AC5"/>
    <w:rsid w:val="00CD114E"/>
    <w:rsid w:val="00D05974"/>
    <w:rsid w:val="00D265F5"/>
    <w:rsid w:val="00D3544F"/>
    <w:rsid w:val="00D402EC"/>
    <w:rsid w:val="00D50E18"/>
    <w:rsid w:val="00D67BAC"/>
    <w:rsid w:val="00DC5810"/>
    <w:rsid w:val="00DD7964"/>
    <w:rsid w:val="00DE049C"/>
    <w:rsid w:val="00E026D6"/>
    <w:rsid w:val="00E17A06"/>
    <w:rsid w:val="00E241FF"/>
    <w:rsid w:val="00E245A5"/>
    <w:rsid w:val="00E35376"/>
    <w:rsid w:val="00E40DEB"/>
    <w:rsid w:val="00E448D0"/>
    <w:rsid w:val="00E54981"/>
    <w:rsid w:val="00E6027F"/>
    <w:rsid w:val="00E612E8"/>
    <w:rsid w:val="00E62D09"/>
    <w:rsid w:val="00E7549E"/>
    <w:rsid w:val="00E80569"/>
    <w:rsid w:val="00ED284C"/>
    <w:rsid w:val="00ED5E59"/>
    <w:rsid w:val="00ED7FEB"/>
    <w:rsid w:val="00F04986"/>
    <w:rsid w:val="00F17BB7"/>
    <w:rsid w:val="00F54F69"/>
    <w:rsid w:val="00F6189F"/>
    <w:rsid w:val="00F9401A"/>
    <w:rsid w:val="00FA5935"/>
    <w:rsid w:val="00FB442A"/>
    <w:rsid w:val="00FC68B0"/>
    <w:rsid w:val="00FD0731"/>
    <w:rsid w:val="00FE6082"/>
    <w:rsid w:val="00FF222D"/>
    <w:rsid w:val="00FF67DA"/>
    <w:rsid w:val="084D13EA"/>
    <w:rsid w:val="08E36521"/>
    <w:rsid w:val="09EB815D"/>
    <w:rsid w:val="0B56619D"/>
    <w:rsid w:val="0CBCD43D"/>
    <w:rsid w:val="10342E07"/>
    <w:rsid w:val="107E916F"/>
    <w:rsid w:val="114D9B4B"/>
    <w:rsid w:val="1BEC431A"/>
    <w:rsid w:val="1DD5D029"/>
    <w:rsid w:val="20EB89BE"/>
    <w:rsid w:val="272313FE"/>
    <w:rsid w:val="2DF0B84B"/>
    <w:rsid w:val="30262F66"/>
    <w:rsid w:val="315319C5"/>
    <w:rsid w:val="352F11F4"/>
    <w:rsid w:val="36FC9C5D"/>
    <w:rsid w:val="3813790B"/>
    <w:rsid w:val="3AB3D714"/>
    <w:rsid w:val="420F68A1"/>
    <w:rsid w:val="4DDFE6E3"/>
    <w:rsid w:val="502BB3A1"/>
    <w:rsid w:val="5199EC20"/>
    <w:rsid w:val="557F3C6D"/>
    <w:rsid w:val="5763C6A3"/>
    <w:rsid w:val="5DDC8FA6"/>
    <w:rsid w:val="5E119C8F"/>
    <w:rsid w:val="5EE56B3A"/>
    <w:rsid w:val="6641D7FA"/>
    <w:rsid w:val="66FDED69"/>
    <w:rsid w:val="6A144B54"/>
    <w:rsid w:val="6E43572E"/>
    <w:rsid w:val="6E7266F8"/>
    <w:rsid w:val="704829C6"/>
    <w:rsid w:val="72BBA07C"/>
    <w:rsid w:val="7387F2C8"/>
    <w:rsid w:val="7568936E"/>
    <w:rsid w:val="758AC998"/>
    <w:rsid w:val="75ACC5CA"/>
    <w:rsid w:val="769F778C"/>
    <w:rsid w:val="782E7BB4"/>
    <w:rsid w:val="78FA3BD4"/>
    <w:rsid w:val="78FEB1FA"/>
    <w:rsid w:val="7BBA831E"/>
    <w:rsid w:val="7CBB1235"/>
    <w:rsid w:val="7DE6A942"/>
    <w:rsid w:val="7F63ACF2"/>
    <w:rsid w:val="7F88A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8F205C"/>
    <w:pPr>
      <w:suppressAutoHyphens/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rsid w:val="00E448D0"/>
    <w:pPr>
      <w:suppressAutoHyphens/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rsid w:val="00E448D0"/>
    <w:rPr>
      <w:rFonts w:ascii="Tahoma" w:hAnsi="Tahoma"/>
    </w:rPr>
  </w:style>
  <w:style w:type="character" w:styleId="FollowedHyperlink">
    <w:name w:val="FollowedHyperlink"/>
    <w:basedOn w:val="DefaultParagraphFont"/>
    <w:uiPriority w:val="99"/>
    <w:semiHidden/>
    <w:unhideWhenUsed/>
    <w:rsid w:val="005E77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9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5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206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69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118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31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2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10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3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145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64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741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262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5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51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29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953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147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7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3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86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68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778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008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univerzamb-my.sharepoint.com/personal/roman_gumzej_um_si/Documents/Izobra&#382;evanje/U&#269;beniki%202024/Book3/Use-case%201/ETI_big.nlog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zamb-my.sharepoint.com/personal/roman_gumzej_um_si/Documents/Izobra&#382;evanje/U&#269;beniki%202024/Book3/Use-case%201/DM%20(2024).csv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univerzamb-my.sharepoint.com/personal/roman_gumzej_um_si/Documents/Izobra&#382;evanje/U&#269;beniki%202024/Book3/Use-case%201/BA%20(2024).xlsx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yperlink" Target="https://univerzamb-my.sharepoint.com/personal/roman_gumzej_um_si/Documents/Izobra&#382;evanje/U&#269;beniki%202024/Book3/Use-case%201/BA%20(2024).ods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univerzamb-my.sharepoint.com/personal/roman_gumzej_um_si/Documents/Izobra&#382;evanje/U&#269;beniki%202024/Book3/Use-case%201/DM%20(2024).odb" TargetMode="External"/><Relationship Id="rId28" Type="http://schemas.openxmlformats.org/officeDocument/2006/relationships/hyperlink" Target="https://univerzamb-my.sharepoint.com/personal/roman_gumzej_um_si/Documents/Izobra&#382;evanje/U&#269;beniki%202024/Book3/Use-case%201/Variant_Production.rep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univerzamb-my.sharepoint.com/personal/roman_gumzej_um_si/Documents/Izobra&#382;evanje/U&#269;beniki%202024/Book3/Use-case%201/DM%20(2024).ods" TargetMode="External"/><Relationship Id="rId27" Type="http://schemas.openxmlformats.org/officeDocument/2006/relationships/hyperlink" Target="https://univerzamb-my.sharepoint.com/personal/roman_gumzej_um_si/Documents/Izobra&#382;evanje/U&#269;beniki%202024/Book3/Use-case%201/Variant_Production.cfg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Kreiraj novi dokument." ma:contentTypeScope="" ma:versionID="8568e3b82a1c4eaa02b9b33a36d4c897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4170dc3c7f2c92ba23ed41a1b72c709f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Oznake slika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B3C63E8B-3C1F-45DC-A2D3-F5677FEF6A95}"/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2013</Words>
  <Characters>10710</Characters>
  <Application>Microsoft Office Word</Application>
  <DocSecurity>0</DocSecurity>
  <Lines>714</Lines>
  <Paragraphs>636</Paragraphs>
  <ScaleCrop>false</ScaleCrop>
  <Company/>
  <LinksUpToDate>false</LinksUpToDate>
  <CharactersWithSpaces>1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:</dc:creator>
  <cp:keywords/>
  <dc:description/>
  <cp:lastModifiedBy>Dejan Mircetic</cp:lastModifiedBy>
  <cp:revision>158</cp:revision>
  <dcterms:created xsi:type="dcterms:W3CDTF">2024-02-14T08:03:00Z</dcterms:created>
  <dcterms:modified xsi:type="dcterms:W3CDTF">2025-11-10T10:34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GrammarlyDocumentId">
    <vt:lpwstr>b25fc8f8-b44d-4e81-929b-7aac64e8ebe4</vt:lpwstr>
  </property>
  <property fmtid="{D5CDD505-2E9C-101B-9397-08002B2CF9AE}" pid="4" name="MediaServiceImageTags">
    <vt:lpwstr/>
  </property>
</Properties>
</file>